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606C" w:rsidRDefault="00F51007" w:rsidP="000C2FE5">
      <w:pPr>
        <w:pBdr>
          <w:top w:val="single" w:sz="4" w:space="1" w:color="auto"/>
          <w:left w:val="single" w:sz="4" w:space="4" w:color="auto"/>
          <w:bottom w:val="single" w:sz="4" w:space="1" w:color="auto"/>
          <w:right w:val="single" w:sz="4" w:space="4" w:color="auto"/>
        </w:pBdr>
        <w:shd w:val="clear" w:color="auto" w:fill="44546A" w:themeFill="text2"/>
        <w:jc w:val="center"/>
        <w:rPr>
          <w:b/>
          <w:bCs/>
          <w:color w:val="FFFFFF" w:themeColor="background1"/>
          <w:sz w:val="36"/>
          <w:szCs w:val="36"/>
        </w:rPr>
      </w:pPr>
      <w:r>
        <w:rPr>
          <w:b/>
          <w:bCs/>
          <w:color w:val="FFFFFF" w:themeColor="background1"/>
          <w:sz w:val="36"/>
          <w:szCs w:val="36"/>
        </w:rPr>
        <w:t>PET SAFETY TOOLKIT</w:t>
      </w:r>
    </w:p>
    <w:p w:rsidR="000C2FE5" w:rsidRDefault="000C2FE5"/>
    <w:p w:rsidR="000C2FE5" w:rsidRPr="000F6289" w:rsidRDefault="000C2FE5" w:rsidP="000C2FE5">
      <w:pPr>
        <w:jc w:val="center"/>
        <w:rPr>
          <w:b/>
          <w:bCs/>
          <w:sz w:val="28"/>
          <w:szCs w:val="28"/>
        </w:rPr>
      </w:pPr>
      <w:r w:rsidRPr="004D5681">
        <w:rPr>
          <w:b/>
          <w:bCs/>
          <w:sz w:val="28"/>
          <w:szCs w:val="28"/>
          <w:highlight w:val="yellow"/>
        </w:rPr>
        <w:t xml:space="preserve">WHY </w:t>
      </w:r>
      <w:r w:rsidR="007F7B96" w:rsidRPr="004D5681">
        <w:rPr>
          <w:b/>
          <w:bCs/>
          <w:sz w:val="28"/>
          <w:szCs w:val="28"/>
          <w:highlight w:val="yellow"/>
        </w:rPr>
        <w:t>LAUNCH THIS CAMPAIGN?</w:t>
      </w:r>
    </w:p>
    <w:p w:rsidR="00AB4E37" w:rsidRDefault="000F4D7A" w:rsidP="00F856DA">
      <w:pPr>
        <w:spacing w:after="0"/>
      </w:pPr>
      <w:r>
        <w:t xml:space="preserve">Over the past few weeks </w:t>
      </w:r>
      <w:r w:rsidR="00444A86">
        <w:t xml:space="preserve">during the curbside </w:t>
      </w:r>
      <w:r w:rsidR="00AB4E37">
        <w:t xml:space="preserve">check-in </w:t>
      </w:r>
      <w:r w:rsidR="00444A86">
        <w:t>process,</w:t>
      </w:r>
      <w:r w:rsidR="00444A86" w:rsidRPr="00444A86">
        <w:t xml:space="preserve"> </w:t>
      </w:r>
      <w:r w:rsidR="00444A86">
        <w:t xml:space="preserve">NVA hospitals have experienced </w:t>
      </w:r>
      <w:r w:rsidR="00F51007">
        <w:t xml:space="preserve">an increase in </w:t>
      </w:r>
      <w:r w:rsidR="00AB4E37">
        <w:t xml:space="preserve">the </w:t>
      </w:r>
      <w:r w:rsidR="00F51007">
        <w:t xml:space="preserve">numbers of instances where </w:t>
      </w:r>
      <w:r w:rsidR="00AB4E37">
        <w:t xml:space="preserve">dogs arrive with loose collars or leases not securely fastened. Practices also </w:t>
      </w:r>
      <w:r w:rsidR="00363E78">
        <w:t xml:space="preserve">identified </w:t>
      </w:r>
      <w:r w:rsidR="00AB4E37">
        <w:t xml:space="preserve">cat carriers are not fully </w:t>
      </w:r>
      <w:r w:rsidR="00363E78">
        <w:t>secure</w:t>
      </w:r>
      <w:r w:rsidR="00AB4E37">
        <w:t xml:space="preserve"> during the travel to our clinics. </w:t>
      </w:r>
      <w:r w:rsidR="00363E78">
        <w:t>This</w:t>
      </w:r>
      <w:r w:rsidR="00AB4E37">
        <w:t xml:space="preserve"> toolkit </w:t>
      </w:r>
      <w:r w:rsidR="00363E78">
        <w:t xml:space="preserve">will </w:t>
      </w:r>
      <w:r w:rsidR="00AB4E37">
        <w:t xml:space="preserve">remind clients to take extra precautions during the curbside check-in/out process to ensure </w:t>
      </w:r>
      <w:r w:rsidR="00363E78">
        <w:t>that all pets remain safe</w:t>
      </w:r>
      <w:r w:rsidR="00AB4E37">
        <w:t xml:space="preserve">. </w:t>
      </w:r>
    </w:p>
    <w:p w:rsidR="000C2FE5" w:rsidRPr="00A016FC" w:rsidRDefault="00F51007" w:rsidP="00F856DA">
      <w:pPr>
        <w:spacing w:after="0"/>
      </w:pPr>
      <w:r>
        <w:br/>
        <w:t xml:space="preserve">  </w:t>
      </w:r>
    </w:p>
    <w:p w:rsidR="00FF283D" w:rsidRDefault="00FF283D" w:rsidP="00F856DA">
      <w:pPr>
        <w:spacing w:after="0"/>
      </w:pPr>
    </w:p>
    <w:p w:rsidR="000C2FE5" w:rsidRDefault="000C2FE5" w:rsidP="000C2FE5">
      <w:pPr>
        <w:jc w:val="center"/>
        <w:rPr>
          <w:b/>
          <w:bCs/>
          <w:sz w:val="28"/>
          <w:szCs w:val="28"/>
        </w:rPr>
      </w:pPr>
      <w:r w:rsidRPr="003313A8">
        <w:rPr>
          <w:b/>
          <w:bCs/>
          <w:sz w:val="28"/>
          <w:szCs w:val="28"/>
          <w:highlight w:val="yellow"/>
        </w:rPr>
        <w:t xml:space="preserve">WHAT IS </w:t>
      </w:r>
      <w:r w:rsidR="00536335" w:rsidRPr="003313A8">
        <w:rPr>
          <w:b/>
          <w:bCs/>
          <w:sz w:val="28"/>
          <w:szCs w:val="28"/>
          <w:highlight w:val="yellow"/>
        </w:rPr>
        <w:t xml:space="preserve">INCLUDED </w:t>
      </w:r>
      <w:r w:rsidRPr="003313A8">
        <w:rPr>
          <w:b/>
          <w:bCs/>
          <w:sz w:val="28"/>
          <w:szCs w:val="28"/>
          <w:highlight w:val="yellow"/>
        </w:rPr>
        <w:t>IN THIS TOOL KIT?</w:t>
      </w:r>
    </w:p>
    <w:p w:rsidR="009E4C9B" w:rsidRPr="00AB4E37" w:rsidRDefault="009E4C9B" w:rsidP="000C2FE5">
      <w:pPr>
        <w:jc w:val="center"/>
        <w:rPr>
          <w:b/>
          <w:bCs/>
          <w:sz w:val="28"/>
          <w:szCs w:val="28"/>
        </w:rPr>
      </w:pPr>
    </w:p>
    <w:p w:rsidR="000F4D7A" w:rsidRPr="000F4D7A" w:rsidRDefault="006C0E54" w:rsidP="00537BA5">
      <w:pPr>
        <w:pStyle w:val="ListParagraph"/>
        <w:numPr>
          <w:ilvl w:val="0"/>
          <w:numId w:val="1"/>
        </w:numPr>
        <w:rPr>
          <w:b/>
          <w:bCs/>
        </w:rPr>
      </w:pPr>
      <w:r>
        <w:rPr>
          <w:b/>
        </w:rPr>
        <w:t>Social Media Posts</w:t>
      </w:r>
    </w:p>
    <w:p w:rsidR="006C0E54" w:rsidRPr="006C0E54" w:rsidRDefault="006C0E54" w:rsidP="006C0E54">
      <w:pPr>
        <w:pStyle w:val="ListParagraph"/>
        <w:numPr>
          <w:ilvl w:val="1"/>
          <w:numId w:val="1"/>
        </w:numPr>
        <w:rPr>
          <w:bCs/>
        </w:rPr>
      </w:pPr>
      <w:r>
        <w:t>Cat and dog only versions</w:t>
      </w:r>
    </w:p>
    <w:p w:rsidR="00536335" w:rsidRPr="006C0E54" w:rsidRDefault="006C0E54" w:rsidP="006C0E54">
      <w:pPr>
        <w:pStyle w:val="ListParagraph"/>
        <w:numPr>
          <w:ilvl w:val="1"/>
          <w:numId w:val="1"/>
        </w:numPr>
        <w:rPr>
          <w:bCs/>
        </w:rPr>
      </w:pPr>
      <w:r>
        <w:t>Mixed practice post</w:t>
      </w:r>
    </w:p>
    <w:p w:rsidR="006C0E54" w:rsidRPr="006C0E54" w:rsidRDefault="006C0E54" w:rsidP="006C0E54">
      <w:pPr>
        <w:pStyle w:val="ListParagraph"/>
        <w:numPr>
          <w:ilvl w:val="1"/>
          <w:numId w:val="1"/>
        </w:numPr>
        <w:rPr>
          <w:bCs/>
        </w:rPr>
      </w:pPr>
      <w:r>
        <w:t>Flyers</w:t>
      </w:r>
    </w:p>
    <w:p w:rsidR="00621306" w:rsidRDefault="006C0E54" w:rsidP="000F4D7A">
      <w:pPr>
        <w:pStyle w:val="ListParagraph"/>
        <w:numPr>
          <w:ilvl w:val="0"/>
          <w:numId w:val="1"/>
        </w:numPr>
        <w:rPr>
          <w:b/>
          <w:bCs/>
        </w:rPr>
      </w:pPr>
      <w:r>
        <w:rPr>
          <w:b/>
          <w:bCs/>
        </w:rPr>
        <w:t>Flyers</w:t>
      </w:r>
    </w:p>
    <w:p w:rsidR="00171879" w:rsidRPr="00446EEB" w:rsidRDefault="006C0E54" w:rsidP="00171879">
      <w:pPr>
        <w:pStyle w:val="ListParagraph"/>
        <w:numPr>
          <w:ilvl w:val="1"/>
          <w:numId w:val="1"/>
        </w:numPr>
        <w:rPr>
          <w:bCs/>
        </w:rPr>
      </w:pPr>
      <w:r>
        <w:t>Cat only</w:t>
      </w:r>
    </w:p>
    <w:p w:rsidR="00171879" w:rsidRPr="005A1B7D" w:rsidRDefault="006C0E54" w:rsidP="00171879">
      <w:pPr>
        <w:pStyle w:val="ListParagraph"/>
        <w:numPr>
          <w:ilvl w:val="1"/>
          <w:numId w:val="1"/>
        </w:numPr>
        <w:rPr>
          <w:bCs/>
        </w:rPr>
      </w:pPr>
      <w:r>
        <w:t>Dog only</w:t>
      </w:r>
    </w:p>
    <w:p w:rsidR="005A1B7D" w:rsidRPr="001643AA" w:rsidRDefault="005A1B7D" w:rsidP="005A1B7D">
      <w:pPr>
        <w:pStyle w:val="ListParagraph"/>
        <w:numPr>
          <w:ilvl w:val="0"/>
          <w:numId w:val="1"/>
        </w:numPr>
        <w:rPr>
          <w:bCs/>
        </w:rPr>
      </w:pPr>
      <w:r>
        <w:rPr>
          <w:b/>
        </w:rPr>
        <w:t xml:space="preserve">Email communication </w:t>
      </w:r>
    </w:p>
    <w:p w:rsidR="006949A2" w:rsidRPr="006C0E54" w:rsidRDefault="006949A2" w:rsidP="006C0E54">
      <w:pPr>
        <w:pStyle w:val="ListParagraph"/>
        <w:ind w:left="1440"/>
        <w:rPr>
          <w:bCs/>
        </w:rPr>
      </w:pPr>
    </w:p>
    <w:p w:rsidR="00171879" w:rsidRPr="000C2FE5" w:rsidRDefault="00171879" w:rsidP="00171879">
      <w:pPr>
        <w:pStyle w:val="ListParagraph"/>
        <w:ind w:left="1440"/>
        <w:rPr>
          <w:b/>
          <w:bCs/>
        </w:rPr>
      </w:pPr>
    </w:p>
    <w:p w:rsidR="00563365" w:rsidRPr="000F6289" w:rsidRDefault="00AF2BE0" w:rsidP="00AF2BE0">
      <w:pPr>
        <w:ind w:firstLine="720"/>
        <w:jc w:val="center"/>
        <w:rPr>
          <w:b/>
          <w:bCs/>
          <w:sz w:val="28"/>
          <w:szCs w:val="28"/>
        </w:rPr>
      </w:pPr>
      <w:r>
        <w:rPr>
          <w:b/>
          <w:bCs/>
          <w:sz w:val="28"/>
          <w:szCs w:val="28"/>
          <w:highlight w:val="yellow"/>
        </w:rPr>
        <w:t>PET SAFETY PRECAUTIONS</w:t>
      </w:r>
      <w:r w:rsidR="00563365" w:rsidRPr="00556B27">
        <w:rPr>
          <w:b/>
          <w:bCs/>
          <w:sz w:val="28"/>
          <w:szCs w:val="28"/>
          <w:highlight w:val="yellow"/>
        </w:rPr>
        <w:t>!</w:t>
      </w:r>
    </w:p>
    <w:p w:rsidR="00563365" w:rsidRPr="00F25E37" w:rsidRDefault="00563365" w:rsidP="00563365">
      <w:pPr>
        <w:pBdr>
          <w:bottom w:val="single" w:sz="4" w:space="0" w:color="auto"/>
        </w:pBdr>
      </w:pPr>
      <w:r>
        <w:t xml:space="preserve">SOCIAL MEDIA: </w:t>
      </w:r>
    </w:p>
    <w:p w:rsidR="00563365" w:rsidRPr="00D214EC" w:rsidRDefault="00563365" w:rsidP="00563365">
      <w:pPr>
        <w:pStyle w:val="ListParagraph"/>
        <w:numPr>
          <w:ilvl w:val="0"/>
          <w:numId w:val="20"/>
        </w:numPr>
        <w:rPr>
          <w:i/>
        </w:rPr>
      </w:pPr>
      <w:r>
        <w:t xml:space="preserve">Utilize </w:t>
      </w:r>
      <w:r w:rsidR="00AF2BE0">
        <w:t>the</w:t>
      </w:r>
      <w:r w:rsidR="00A3284E">
        <w:t xml:space="preserve"> below social media copy points and images for your clinic</w:t>
      </w:r>
      <w:r w:rsidR="00105BA2">
        <w:t xml:space="preserve">. Feel free to </w:t>
      </w:r>
      <w:r w:rsidR="00C01C00">
        <w:t>edit content</w:t>
      </w:r>
      <w:r w:rsidR="00AF2BE0">
        <w:t>, where needed.</w:t>
      </w:r>
    </w:p>
    <w:tbl>
      <w:tblPr>
        <w:tblStyle w:val="TableGrid"/>
        <w:tblW w:w="0" w:type="auto"/>
        <w:tblLook w:val="04A0" w:firstRow="1" w:lastRow="0" w:firstColumn="1" w:lastColumn="0" w:noHBand="0" w:noVBand="1"/>
      </w:tblPr>
      <w:tblGrid>
        <w:gridCol w:w="2719"/>
        <w:gridCol w:w="6631"/>
      </w:tblGrid>
      <w:tr w:rsidR="00563365" w:rsidTr="00A74054">
        <w:trPr>
          <w:trHeight w:val="1718"/>
        </w:trPr>
        <w:tc>
          <w:tcPr>
            <w:tcW w:w="2719" w:type="dxa"/>
          </w:tcPr>
          <w:p w:rsidR="00AF2BE0" w:rsidRPr="00F77783" w:rsidRDefault="00563365" w:rsidP="00AE4636">
            <w:pPr>
              <w:rPr>
                <w:b/>
              </w:rPr>
            </w:pPr>
            <w:r>
              <w:rPr>
                <w:b/>
                <w:i/>
              </w:rPr>
              <w:t xml:space="preserve"> </w:t>
            </w:r>
            <w:r w:rsidRPr="00F77783">
              <w:rPr>
                <w:b/>
              </w:rPr>
              <w:t xml:space="preserve">Post #1: </w:t>
            </w:r>
          </w:p>
          <w:p w:rsidR="00563365" w:rsidRDefault="00AF2BE0" w:rsidP="00AF2BE0">
            <w:pPr>
              <w:jc w:val="center"/>
              <w:rPr>
                <w:b/>
                <w:color w:val="FF0000"/>
                <w:sz w:val="18"/>
                <w:szCs w:val="18"/>
              </w:rPr>
            </w:pPr>
            <w:r w:rsidRPr="00AF2BE0">
              <w:rPr>
                <w:b/>
                <w:noProof/>
                <w:color w:val="FF0000"/>
                <w:sz w:val="18"/>
                <w:szCs w:val="18"/>
              </w:rPr>
              <w:drawing>
                <wp:inline distT="0" distB="0" distL="0" distR="0">
                  <wp:extent cx="990600" cy="990600"/>
                  <wp:effectExtent l="0" t="0" r="0" b="0"/>
                  <wp:docPr id="2" name="Picture 2" descr="C:\Users\Elena.Popovici\Desktop\Work Projects\MARKETING CAMPAIGNS\2020\Corona COMMS\----pet safety precautions\Facebook\Dog Safety Curbside Facebook post 7.28.2020 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Popovici\Desktop\Work Projects\MARKETING CAMPAIGNS\2020\Corona COMMS\----pet safety precautions\Facebook\Dog Safety Curbside Facebook post 7.28.2020 v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p w:rsidR="00AF2BE0" w:rsidRPr="00355C36" w:rsidRDefault="00AF2BE0" w:rsidP="00AF2BE0">
            <w:pPr>
              <w:jc w:val="center"/>
              <w:rPr>
                <w:b/>
                <w:color w:val="FF0000"/>
                <w:sz w:val="18"/>
                <w:szCs w:val="18"/>
              </w:rPr>
            </w:pPr>
          </w:p>
        </w:tc>
        <w:tc>
          <w:tcPr>
            <w:tcW w:w="6631" w:type="dxa"/>
          </w:tcPr>
          <w:p w:rsidR="00563365" w:rsidRPr="00E64281" w:rsidRDefault="00563365" w:rsidP="00AE4636">
            <w:pPr>
              <w:rPr>
                <w:b/>
                <w:i/>
              </w:rPr>
            </w:pPr>
            <w:r w:rsidRPr="00E64281">
              <w:rPr>
                <w:b/>
                <w:i/>
              </w:rPr>
              <w:t>Post Copy:</w:t>
            </w:r>
          </w:p>
          <w:p w:rsidR="00476BAF" w:rsidRDefault="00476BAF" w:rsidP="00AE4636">
            <w:pPr>
              <w:rPr>
                <w:i/>
              </w:rPr>
            </w:pPr>
          </w:p>
          <w:p w:rsidR="00563365" w:rsidRDefault="00AF2BE0" w:rsidP="00AE4636">
            <w:r>
              <w:rPr>
                <w:i/>
              </w:rPr>
              <w:t>Is your dog’s collar secure and lease attached? Please help us keep your pet safe during their next visit to our clinic!</w:t>
            </w:r>
            <w:r w:rsidR="00A74054">
              <w:rPr>
                <w:i/>
              </w:rPr>
              <w:t xml:space="preserve"> We look forward to seeing you and pet soon!</w:t>
            </w:r>
          </w:p>
          <w:p w:rsidR="00563365" w:rsidRDefault="00563365" w:rsidP="00AE4636"/>
          <w:p w:rsidR="00563365" w:rsidRPr="003A2E24" w:rsidRDefault="00563365" w:rsidP="00AE4636">
            <w:pPr>
              <w:rPr>
                <w:iCs/>
              </w:rPr>
            </w:pPr>
          </w:p>
          <w:p w:rsidR="00563365" w:rsidRPr="007B471A" w:rsidRDefault="00563365" w:rsidP="00AE4636">
            <w:pPr>
              <w:rPr>
                <w:iCs/>
              </w:rPr>
            </w:pPr>
          </w:p>
        </w:tc>
      </w:tr>
      <w:tr w:rsidR="00563365" w:rsidTr="00A74054">
        <w:trPr>
          <w:trHeight w:val="1709"/>
        </w:trPr>
        <w:tc>
          <w:tcPr>
            <w:tcW w:w="2719" w:type="dxa"/>
          </w:tcPr>
          <w:p w:rsidR="00563365" w:rsidRDefault="00563365" w:rsidP="00AE4636">
            <w:pPr>
              <w:rPr>
                <w:b/>
              </w:rPr>
            </w:pPr>
            <w:r w:rsidRPr="00F77783">
              <w:rPr>
                <w:b/>
              </w:rPr>
              <w:lastRenderedPageBreak/>
              <w:t xml:space="preserve">Post # 2: </w:t>
            </w:r>
          </w:p>
          <w:p w:rsidR="00AA4763" w:rsidRDefault="00A74054" w:rsidP="00105BC6">
            <w:pPr>
              <w:jc w:val="center"/>
              <w:rPr>
                <w:b/>
              </w:rPr>
            </w:pPr>
            <w:r w:rsidRPr="00A74054">
              <w:rPr>
                <w:b/>
                <w:noProof/>
              </w:rPr>
              <w:drawing>
                <wp:inline distT="0" distB="0" distL="0" distR="0">
                  <wp:extent cx="996950" cy="996950"/>
                  <wp:effectExtent l="0" t="0" r="0" b="0"/>
                  <wp:docPr id="9" name="Picture 9" descr="C:\Users\Elena.Popovici\Desktop\Work Projects\MARKETING CAMPAIGNS\2020\Corona COMMS\----pet safety precautions\Facebook\Pet Safety Curbside Facebook cat only 7.28.2020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Popovici\Desktop\Work Projects\MARKETING CAMPAIGNS\2020\Corona COMMS\----pet safety precautions\Facebook\Pet Safety Curbside Facebook cat only 7.28.2020 .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96950" cy="996950"/>
                          </a:xfrm>
                          <a:prstGeom prst="rect">
                            <a:avLst/>
                          </a:prstGeom>
                          <a:noFill/>
                          <a:ln>
                            <a:noFill/>
                          </a:ln>
                        </pic:spPr>
                      </pic:pic>
                    </a:graphicData>
                  </a:graphic>
                </wp:inline>
              </w:drawing>
            </w:r>
          </w:p>
          <w:p w:rsidR="00A74054" w:rsidRPr="00541E1D" w:rsidRDefault="00A74054" w:rsidP="00105BC6">
            <w:pPr>
              <w:jc w:val="center"/>
              <w:rPr>
                <w:b/>
              </w:rPr>
            </w:pPr>
          </w:p>
        </w:tc>
        <w:tc>
          <w:tcPr>
            <w:tcW w:w="6631" w:type="dxa"/>
          </w:tcPr>
          <w:p w:rsidR="00563365" w:rsidRPr="00E64281" w:rsidRDefault="00563365" w:rsidP="00AE4636">
            <w:pPr>
              <w:rPr>
                <w:b/>
                <w:i/>
              </w:rPr>
            </w:pPr>
            <w:r w:rsidRPr="00E64281">
              <w:rPr>
                <w:b/>
                <w:i/>
              </w:rPr>
              <w:t>Post Copy:</w:t>
            </w:r>
          </w:p>
          <w:p w:rsidR="00563365" w:rsidRPr="00D214EC" w:rsidRDefault="00C30EC0" w:rsidP="00C30EC0">
            <w:pPr>
              <w:rPr>
                <w:i/>
              </w:rPr>
            </w:pPr>
            <w:r>
              <w:rPr>
                <w:i/>
              </w:rPr>
              <w:t>For the safety of your pet, please place your cat securely in their travel carrier during their next visit at our clinic. We look forward to seeing you and fur baby soon!</w:t>
            </w:r>
          </w:p>
        </w:tc>
      </w:tr>
      <w:tr w:rsidR="00563365" w:rsidTr="00A74054">
        <w:trPr>
          <w:trHeight w:val="1610"/>
        </w:trPr>
        <w:tc>
          <w:tcPr>
            <w:tcW w:w="2719" w:type="dxa"/>
          </w:tcPr>
          <w:p w:rsidR="00563365" w:rsidRDefault="00563365" w:rsidP="00AE4636">
            <w:pPr>
              <w:rPr>
                <w:b/>
              </w:rPr>
            </w:pPr>
            <w:r>
              <w:rPr>
                <w:b/>
              </w:rPr>
              <w:t>Post #3</w:t>
            </w:r>
          </w:p>
          <w:p w:rsidR="00563365" w:rsidRDefault="00A74054" w:rsidP="00A1308D">
            <w:pPr>
              <w:jc w:val="center"/>
              <w:rPr>
                <w:b/>
              </w:rPr>
            </w:pPr>
            <w:r w:rsidRPr="00A74054">
              <w:rPr>
                <w:b/>
                <w:noProof/>
              </w:rPr>
              <w:drawing>
                <wp:inline distT="0" distB="0" distL="0" distR="0">
                  <wp:extent cx="958850" cy="958850"/>
                  <wp:effectExtent l="0" t="0" r="0" b="0"/>
                  <wp:docPr id="10" name="Picture 10" descr="C:\Users\Elena.Popovici\Desktop\Work Projects\MARKETING CAMPAIGNS\2020\Corona COMMS\----pet safety precautions\Facebook\Pet Safety Curbside Facebook cat and dog 7.28.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ena.Popovici\Desktop\Work Projects\MARKETING CAMPAIGNS\2020\Corona COMMS\----pet safety precautions\Facebook\Pet Safety Curbside Facebook cat and dog 7.28.2020.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8850" cy="958850"/>
                          </a:xfrm>
                          <a:prstGeom prst="rect">
                            <a:avLst/>
                          </a:prstGeom>
                          <a:noFill/>
                          <a:ln>
                            <a:noFill/>
                          </a:ln>
                        </pic:spPr>
                      </pic:pic>
                    </a:graphicData>
                  </a:graphic>
                </wp:inline>
              </w:drawing>
            </w:r>
          </w:p>
          <w:p w:rsidR="00A1308D" w:rsidRPr="00F77783" w:rsidRDefault="00A1308D" w:rsidP="00A1308D">
            <w:pPr>
              <w:jc w:val="center"/>
              <w:rPr>
                <w:b/>
              </w:rPr>
            </w:pPr>
          </w:p>
        </w:tc>
        <w:tc>
          <w:tcPr>
            <w:tcW w:w="6631" w:type="dxa"/>
          </w:tcPr>
          <w:p w:rsidR="00563365" w:rsidRPr="00E64281" w:rsidRDefault="00563365" w:rsidP="00AE4636">
            <w:pPr>
              <w:rPr>
                <w:b/>
                <w:i/>
              </w:rPr>
            </w:pPr>
            <w:r w:rsidRPr="00E64281">
              <w:rPr>
                <w:b/>
                <w:i/>
              </w:rPr>
              <w:t>Post Copy:</w:t>
            </w:r>
          </w:p>
          <w:p w:rsidR="0011181D" w:rsidRDefault="0011181D" w:rsidP="0011181D">
            <w:r>
              <w:rPr>
                <w:i/>
              </w:rPr>
              <w:t>Is your dog’s collar secure and lease attached? Is your cat travel carrier completely closed? Please help us keep your pet safe during their next visit to our clinic! We look forward to seeing you and pet soon!</w:t>
            </w:r>
          </w:p>
          <w:p w:rsidR="00563365" w:rsidRPr="00A31A9B" w:rsidRDefault="00563365" w:rsidP="00AE4636">
            <w:pPr>
              <w:rPr>
                <w:i/>
              </w:rPr>
            </w:pPr>
          </w:p>
        </w:tc>
      </w:tr>
    </w:tbl>
    <w:p w:rsidR="00563365" w:rsidRDefault="00563365" w:rsidP="00563365">
      <w:pPr>
        <w:pBdr>
          <w:bottom w:val="single" w:sz="4" w:space="1" w:color="auto"/>
        </w:pBdr>
        <w:spacing w:after="0"/>
      </w:pPr>
    </w:p>
    <w:p w:rsidR="00A4687B" w:rsidRDefault="00A4687B" w:rsidP="00563365">
      <w:pPr>
        <w:pBdr>
          <w:bottom w:val="single" w:sz="4" w:space="1" w:color="auto"/>
        </w:pBdr>
        <w:spacing w:after="0"/>
      </w:pPr>
    </w:p>
    <w:p w:rsidR="00563365" w:rsidRDefault="00563365" w:rsidP="00563365">
      <w:pPr>
        <w:pBdr>
          <w:bottom w:val="single" w:sz="4" w:space="1" w:color="auto"/>
        </w:pBdr>
        <w:spacing w:after="0"/>
      </w:pPr>
    </w:p>
    <w:p w:rsidR="00563365" w:rsidRPr="00A23F20" w:rsidRDefault="00563365" w:rsidP="00563365">
      <w:pPr>
        <w:pBdr>
          <w:bottom w:val="single" w:sz="4" w:space="1" w:color="auto"/>
        </w:pBdr>
        <w:spacing w:after="0"/>
        <w:rPr>
          <w:i/>
          <w:color w:val="FF0000"/>
        </w:rPr>
      </w:pPr>
      <w:r>
        <w:t>FLYERS</w:t>
      </w:r>
    </w:p>
    <w:p w:rsidR="00563365" w:rsidRDefault="00563365" w:rsidP="00563365">
      <w:pPr>
        <w:spacing w:after="0"/>
      </w:pPr>
    </w:p>
    <w:p w:rsidR="007402CB" w:rsidRDefault="00C84455" w:rsidP="00C84455">
      <w:pPr>
        <w:pStyle w:val="ListParagraph"/>
        <w:numPr>
          <w:ilvl w:val="0"/>
          <w:numId w:val="20"/>
        </w:numPr>
        <w:spacing w:after="0"/>
      </w:pPr>
      <w:r>
        <w:t xml:space="preserve">You can utilize these flyers to print and attach at the entrance of your location to alert pet parents of these pet safety precautions.  </w:t>
      </w:r>
    </w:p>
    <w:p w:rsidR="00563365" w:rsidRDefault="00C21732" w:rsidP="00563365">
      <w:pPr>
        <w:tabs>
          <w:tab w:val="left" w:pos="1425"/>
        </w:tabs>
        <w:spacing w:line="256" w:lineRule="auto"/>
        <w:jc w:val="center"/>
        <w:rPr>
          <w:rFonts w:ascii="Calibri" w:eastAsia="Calibri" w:hAnsi="Calibri" w:cs="Times New Roman"/>
          <w:color w:val="000000" w:themeColor="text1"/>
          <w:kern w:val="24"/>
          <w:szCs w:val="20"/>
        </w:rPr>
      </w:pPr>
      <w:r w:rsidRPr="00E64281">
        <w:rPr>
          <w:rFonts w:ascii="Calibri" w:eastAsia="Calibri" w:hAnsi="Calibri" w:cs="Times New Roman"/>
          <w:noProof/>
          <w:color w:val="000000" w:themeColor="text1"/>
          <w:kern w:val="24"/>
          <w:szCs w:val="20"/>
        </w:rPr>
        <mc:AlternateContent>
          <mc:Choice Requires="wps">
            <w:drawing>
              <wp:anchor distT="0" distB="0" distL="114300" distR="114300" simplePos="0" relativeHeight="251665408" behindDoc="0" locked="0" layoutInCell="1" allowOverlap="1" wp14:anchorId="21BE32A2" wp14:editId="18A925D4">
                <wp:simplePos x="0" y="0"/>
                <wp:positionH relativeFrom="margin">
                  <wp:align>left</wp:align>
                </wp:positionH>
                <wp:positionV relativeFrom="paragraph">
                  <wp:posOffset>156845</wp:posOffset>
                </wp:positionV>
                <wp:extent cx="2692400" cy="311150"/>
                <wp:effectExtent l="0" t="0" r="12700" b="69850"/>
                <wp:wrapNone/>
                <wp:docPr id="12" name="Rectangular Callout 12"/>
                <wp:cNvGraphicFramePr/>
                <a:graphic xmlns:a="http://schemas.openxmlformats.org/drawingml/2006/main">
                  <a:graphicData uri="http://schemas.microsoft.com/office/word/2010/wordprocessingShape">
                    <wps:wsp>
                      <wps:cNvSpPr/>
                      <wps:spPr>
                        <a:xfrm>
                          <a:off x="0" y="0"/>
                          <a:ext cx="2692400" cy="311150"/>
                        </a:xfrm>
                        <a:prstGeom prst="wedgeRectCallout">
                          <a:avLst/>
                        </a:prstGeom>
                      </wps:spPr>
                      <wps:style>
                        <a:lnRef idx="2">
                          <a:schemeClr val="dk1"/>
                        </a:lnRef>
                        <a:fillRef idx="1">
                          <a:schemeClr val="lt1"/>
                        </a:fillRef>
                        <a:effectRef idx="0">
                          <a:schemeClr val="dk1"/>
                        </a:effectRef>
                        <a:fontRef idx="minor">
                          <a:schemeClr val="dk1"/>
                        </a:fontRef>
                      </wps:style>
                      <wps:txbx>
                        <w:txbxContent>
                          <w:p w:rsidR="00563365" w:rsidRPr="006C1476" w:rsidRDefault="002A47C7" w:rsidP="00A631A4">
                            <w:pPr>
                              <w:jc w:val="center"/>
                              <w:rPr>
                                <w:b/>
                              </w:rPr>
                            </w:pPr>
                            <w:r>
                              <w:rPr>
                                <w:b/>
                              </w:rPr>
                              <w:t>Can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BE32A2"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2" o:spid="_x0000_s1026" type="#_x0000_t61" style="position:absolute;left:0;text-align:left;margin-left:0;margin-top:12.35pt;width:212pt;height:24.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" adj="6300,24300" fillcolor="white [3201]" strokecolor="black [3200]" strokeweight="1pt">
                <v:textbox>
                  <w:txbxContent>
                    <w:p w:rsidR="00563365" w:rsidRPr="006C1476" w:rsidRDefault="002A47C7" w:rsidP="00A631A4">
                      <w:pPr>
                        <w:jc w:val="center"/>
                        <w:rPr>
                          <w:b/>
                        </w:rPr>
                      </w:pPr>
                      <w:r>
                        <w:rPr>
                          <w:b/>
                        </w:rPr>
                        <w:t>Canine</w:t>
                      </w:r>
                    </w:p>
                  </w:txbxContent>
                </v:textbox>
                <w10:wrap anchorx="margin"/>
              </v:shape>
            </w:pict>
          </mc:Fallback>
        </mc:AlternateContent>
      </w:r>
      <w:r w:rsidRPr="00E64281">
        <w:rPr>
          <w:rFonts w:ascii="Calibri" w:eastAsia="Calibri" w:hAnsi="Calibri" w:cs="Times New Roman"/>
          <w:noProof/>
          <w:color w:val="000000" w:themeColor="text1"/>
          <w:kern w:val="24"/>
          <w:szCs w:val="20"/>
        </w:rPr>
        <mc:AlternateContent>
          <mc:Choice Requires="wps">
            <w:drawing>
              <wp:anchor distT="0" distB="0" distL="114300" distR="114300" simplePos="0" relativeHeight="251666432" behindDoc="0" locked="0" layoutInCell="1" allowOverlap="1" wp14:anchorId="4EE4F80C" wp14:editId="410CC3BE">
                <wp:simplePos x="0" y="0"/>
                <wp:positionH relativeFrom="column">
                  <wp:posOffset>2755900</wp:posOffset>
                </wp:positionH>
                <wp:positionV relativeFrom="paragraph">
                  <wp:posOffset>144145</wp:posOffset>
                </wp:positionV>
                <wp:extent cx="2597150" cy="339710"/>
                <wp:effectExtent l="0" t="0" r="12700" b="80010"/>
                <wp:wrapNone/>
                <wp:docPr id="11" name="Rectangular Callout 11"/>
                <wp:cNvGraphicFramePr/>
                <a:graphic xmlns:a="http://schemas.openxmlformats.org/drawingml/2006/main">
                  <a:graphicData uri="http://schemas.microsoft.com/office/word/2010/wordprocessingShape">
                    <wps:wsp>
                      <wps:cNvSpPr/>
                      <wps:spPr>
                        <a:xfrm>
                          <a:off x="0" y="0"/>
                          <a:ext cx="2597150" cy="339710"/>
                        </a:xfrm>
                        <a:prstGeom prst="wedgeRectCallout">
                          <a:avLst/>
                        </a:prstGeom>
                      </wps:spPr>
                      <wps:style>
                        <a:lnRef idx="2">
                          <a:schemeClr val="dk1"/>
                        </a:lnRef>
                        <a:fillRef idx="1">
                          <a:schemeClr val="lt1"/>
                        </a:fillRef>
                        <a:effectRef idx="0">
                          <a:schemeClr val="dk1"/>
                        </a:effectRef>
                        <a:fontRef idx="minor">
                          <a:schemeClr val="dk1"/>
                        </a:fontRef>
                      </wps:style>
                      <wps:txbx>
                        <w:txbxContent>
                          <w:p w:rsidR="00563365" w:rsidRPr="006C1476" w:rsidRDefault="002A47C7" w:rsidP="00563365">
                            <w:pPr>
                              <w:jc w:val="center"/>
                              <w:rPr>
                                <w:b/>
                              </w:rPr>
                            </w:pPr>
                            <w:r>
                              <w:rPr>
                                <w:b/>
                              </w:rPr>
                              <w:t>Feline</w:t>
                            </w:r>
                            <w:r w:rsidR="00563365" w:rsidRPr="006C1476">
                              <w:rPr>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4F80C" id="Rectangular Callout 11" o:spid="_x0000_s1027" type="#_x0000_t61" style="position:absolute;left:0;text-align:left;margin-left:217pt;margin-top:11.35pt;width:204.5pt;height:2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" adj="6300,24300" fillcolor="white [3201]" strokecolor="black [3200]" strokeweight="1pt">
                <v:textbox>
                  <w:txbxContent>
                    <w:p w:rsidR="00563365" w:rsidRPr="006C1476" w:rsidRDefault="002A47C7" w:rsidP="00563365">
                      <w:pPr>
                        <w:jc w:val="center"/>
                        <w:rPr>
                          <w:b/>
                        </w:rPr>
                      </w:pPr>
                      <w:r>
                        <w:rPr>
                          <w:b/>
                        </w:rPr>
                        <w:t>Feline</w:t>
                      </w:r>
                      <w:r w:rsidR="00563365" w:rsidRPr="006C1476">
                        <w:rPr>
                          <w:b/>
                        </w:rPr>
                        <w:t xml:space="preserve"> </w:t>
                      </w:r>
                    </w:p>
                  </w:txbxContent>
                </v:textbox>
              </v:shape>
            </w:pict>
          </mc:Fallback>
        </mc:AlternateContent>
      </w:r>
    </w:p>
    <w:p w:rsidR="00563365" w:rsidRDefault="00563365" w:rsidP="009A316D">
      <w:pPr>
        <w:tabs>
          <w:tab w:val="left" w:pos="1425"/>
        </w:tabs>
        <w:spacing w:line="256" w:lineRule="auto"/>
        <w:jc w:val="center"/>
        <w:rPr>
          <w:rFonts w:ascii="Calibri" w:eastAsia="Calibri" w:hAnsi="Calibri" w:cs="Times New Roman"/>
          <w:color w:val="000000" w:themeColor="text1"/>
          <w:kern w:val="24"/>
          <w:szCs w:val="20"/>
        </w:rPr>
      </w:pPr>
    </w:p>
    <w:p w:rsidR="00563365" w:rsidRDefault="00C21732" w:rsidP="00C21732">
      <w:pPr>
        <w:tabs>
          <w:tab w:val="left" w:pos="1425"/>
        </w:tabs>
        <w:spacing w:line="256" w:lineRule="auto"/>
        <w:rPr>
          <w:rFonts w:ascii="Calibri" w:eastAsia="Calibri" w:hAnsi="Calibri" w:cs="Times New Roman"/>
          <w:color w:val="000000" w:themeColor="text1"/>
          <w:kern w:val="24"/>
          <w:szCs w:val="20"/>
        </w:rPr>
      </w:pPr>
      <w:r w:rsidRPr="00C21732">
        <w:rPr>
          <w:rFonts w:ascii="Calibri" w:eastAsia="Calibri" w:hAnsi="Calibri" w:cs="Times New Roman"/>
          <w:noProof/>
          <w:color w:val="000000" w:themeColor="text1"/>
          <w:kern w:val="24"/>
          <w:szCs w:val="20"/>
        </w:rPr>
        <w:drawing>
          <wp:inline distT="0" distB="0" distL="0" distR="0" wp14:anchorId="4ACE7334" wp14:editId="6D2676E4">
            <wp:extent cx="2717800" cy="3480692"/>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7422" cy="3493015"/>
                    </a:xfrm>
                    <a:prstGeom prst="rect">
                      <a:avLst/>
                    </a:prstGeom>
                    <a:noFill/>
                    <a:ln>
                      <a:noFill/>
                    </a:ln>
                  </pic:spPr>
                </pic:pic>
              </a:graphicData>
            </a:graphic>
          </wp:inline>
        </w:drawing>
      </w:r>
      <w:r w:rsidRPr="00C21732">
        <w:rPr>
          <w:rFonts w:ascii="Calibri" w:eastAsia="Calibri" w:hAnsi="Calibri" w:cs="Times New Roman"/>
          <w:noProof/>
          <w:color w:val="000000" w:themeColor="text1"/>
          <w:kern w:val="24"/>
          <w:szCs w:val="20"/>
        </w:rPr>
        <w:drawing>
          <wp:inline distT="0" distB="0" distL="0" distR="0" wp14:anchorId="76A5FC68" wp14:editId="58D1231B">
            <wp:extent cx="2666543" cy="3457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6173" cy="3470061"/>
                    </a:xfrm>
                    <a:prstGeom prst="rect">
                      <a:avLst/>
                    </a:prstGeom>
                    <a:noFill/>
                    <a:ln>
                      <a:noFill/>
                    </a:ln>
                  </pic:spPr>
                </pic:pic>
              </a:graphicData>
            </a:graphic>
          </wp:inline>
        </w:drawing>
      </w:r>
    </w:p>
    <w:p w:rsidR="00C21732" w:rsidRDefault="00C21732" w:rsidP="00A631A4">
      <w:pPr>
        <w:tabs>
          <w:tab w:val="left" w:pos="1425"/>
        </w:tabs>
        <w:spacing w:line="256" w:lineRule="auto"/>
        <w:jc w:val="right"/>
        <w:rPr>
          <w:rFonts w:ascii="Calibri" w:eastAsia="Calibri" w:hAnsi="Calibri" w:cs="Times New Roman"/>
          <w:color w:val="000000" w:themeColor="text1"/>
          <w:kern w:val="24"/>
          <w:szCs w:val="20"/>
        </w:rPr>
      </w:pPr>
    </w:p>
    <w:p w:rsidR="00C21732" w:rsidRDefault="00C21732" w:rsidP="00A631A4">
      <w:pPr>
        <w:tabs>
          <w:tab w:val="left" w:pos="1425"/>
        </w:tabs>
        <w:spacing w:line="256" w:lineRule="auto"/>
        <w:jc w:val="right"/>
        <w:rPr>
          <w:rFonts w:ascii="Calibri" w:eastAsia="Calibri" w:hAnsi="Calibri" w:cs="Times New Roman"/>
          <w:color w:val="000000" w:themeColor="text1"/>
          <w:kern w:val="24"/>
          <w:szCs w:val="20"/>
        </w:rPr>
      </w:pPr>
    </w:p>
    <w:p w:rsidR="001643AA" w:rsidRPr="00A23F20" w:rsidRDefault="001643AA" w:rsidP="001643AA">
      <w:pPr>
        <w:pBdr>
          <w:bottom w:val="single" w:sz="4" w:space="1" w:color="auto"/>
        </w:pBdr>
        <w:spacing w:after="0"/>
        <w:rPr>
          <w:i/>
          <w:color w:val="FF0000"/>
        </w:rPr>
      </w:pPr>
      <w:r>
        <w:t>EMAIL</w:t>
      </w:r>
    </w:p>
    <w:p w:rsidR="001643AA" w:rsidRDefault="002B320E" w:rsidP="002B320E">
      <w:pPr>
        <w:pStyle w:val="ListParagraph"/>
        <w:numPr>
          <w:ilvl w:val="0"/>
          <w:numId w:val="15"/>
        </w:numPr>
        <w:spacing w:after="0"/>
      </w:pPr>
      <w:r>
        <w:t>Select one of the three banners below for your email communication</w:t>
      </w:r>
      <w:r w:rsidR="005A1B7D">
        <w:t xml:space="preserve">. Please customize the below communication to suit your needs. </w:t>
      </w:r>
      <w:bookmarkStart w:id="0" w:name="_GoBack"/>
      <w:bookmarkEnd w:id="0"/>
    </w:p>
    <w:p w:rsidR="00E11FFA" w:rsidRDefault="00573C8D" w:rsidP="00E11FFA">
      <w:pPr>
        <w:pStyle w:val="ListParagraph"/>
        <w:spacing w:after="0"/>
        <w:ind w:left="360"/>
      </w:pPr>
      <w:r>
        <w:rPr>
          <w:noProof/>
        </w:rPr>
        <mc:AlternateContent>
          <mc:Choice Requires="wps">
            <w:drawing>
              <wp:anchor distT="0" distB="0" distL="114300" distR="114300" simplePos="0" relativeHeight="251671552" behindDoc="0" locked="0" layoutInCell="1" allowOverlap="1" wp14:anchorId="699EA138" wp14:editId="059BE0CD">
                <wp:simplePos x="0" y="0"/>
                <wp:positionH relativeFrom="column">
                  <wp:posOffset>3554095</wp:posOffset>
                </wp:positionH>
                <wp:positionV relativeFrom="paragraph">
                  <wp:posOffset>151434</wp:posOffset>
                </wp:positionV>
                <wp:extent cx="1753870" cy="269875"/>
                <wp:effectExtent l="0" t="0" r="17780" b="53975"/>
                <wp:wrapNone/>
                <wp:docPr id="13" name="Rectangular Callout 13"/>
                <wp:cNvGraphicFramePr/>
                <a:graphic xmlns:a="http://schemas.openxmlformats.org/drawingml/2006/main">
                  <a:graphicData uri="http://schemas.microsoft.com/office/word/2010/wordprocessingShape">
                    <wps:wsp>
                      <wps:cNvSpPr/>
                      <wps:spPr>
                        <a:xfrm>
                          <a:off x="0" y="0"/>
                          <a:ext cx="1753870" cy="269875"/>
                        </a:xfrm>
                        <a:prstGeom prst="wedgeRectCallout">
                          <a:avLst/>
                        </a:prstGeom>
                      </wps:spPr>
                      <wps:style>
                        <a:lnRef idx="2">
                          <a:schemeClr val="dk1"/>
                        </a:lnRef>
                        <a:fillRef idx="1">
                          <a:schemeClr val="lt1"/>
                        </a:fillRef>
                        <a:effectRef idx="0">
                          <a:schemeClr val="dk1"/>
                        </a:effectRef>
                        <a:fontRef idx="minor">
                          <a:schemeClr val="dk1"/>
                        </a:fontRef>
                      </wps:style>
                      <wps:txbx>
                        <w:txbxContent>
                          <w:p w:rsidR="006F3B92" w:rsidRDefault="006F3B92" w:rsidP="006F3B92">
                            <w:pPr>
                              <w:jc w:val="center"/>
                            </w:pPr>
                            <w:r>
                              <w:t>Cat and Dog</w:t>
                            </w:r>
                            <w:r w:rsidRPr="006F3B92">
                              <w:rPr>
                                <w:noProof/>
                              </w:rPr>
                              <w:drawing>
                                <wp:inline distT="0" distB="0" distL="0" distR="0" wp14:anchorId="418E5C4E" wp14:editId="0D77F68E">
                                  <wp:extent cx="1584960" cy="958658"/>
                                  <wp:effectExtent l="0" t="0" r="0" b="0"/>
                                  <wp:docPr id="14" name="Picture 14"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EA138" id="Rectangular Callout 13" o:spid="_x0000_s1028" type="#_x0000_t61" style="position:absolute;left:0;text-align:left;margin-left:279.85pt;margin-top:11.9pt;width:138.1pt;height:2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" adj="6300,24300" fillcolor="white [3201]" strokecolor="black [3200]" strokeweight="1pt">
                <v:textbox>
                  <w:txbxContent>
                    <w:p w:rsidR="006F3B92" w:rsidRDefault="006F3B92" w:rsidP="006F3B92">
                      <w:pPr>
                        <w:jc w:val="center"/>
                      </w:pPr>
                      <w:r>
                        <w:t>Cat and Dog</w:t>
                      </w:r>
                      <w:r w:rsidRPr="006F3B92">
                        <w:rPr>
                          <w:noProof/>
                        </w:rPr>
                        <w:drawing>
                          <wp:inline distT="0" distB="0" distL="0" distR="0" wp14:anchorId="418E5C4E" wp14:editId="0D77F68E">
                            <wp:extent cx="1584960" cy="958658"/>
                            <wp:effectExtent l="0" t="0" r="0" b="0"/>
                            <wp:docPr id="14" name="Picture 14"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2EBFD580" wp14:editId="106E6EAA">
                <wp:simplePos x="0" y="0"/>
                <wp:positionH relativeFrom="column">
                  <wp:posOffset>1812290</wp:posOffset>
                </wp:positionH>
                <wp:positionV relativeFrom="paragraph">
                  <wp:posOffset>143179</wp:posOffset>
                </wp:positionV>
                <wp:extent cx="1701165" cy="262255"/>
                <wp:effectExtent l="0" t="0" r="13335" b="61595"/>
                <wp:wrapNone/>
                <wp:docPr id="7" name="Rectangular Callout 7"/>
                <wp:cNvGraphicFramePr/>
                <a:graphic xmlns:a="http://schemas.openxmlformats.org/drawingml/2006/main">
                  <a:graphicData uri="http://schemas.microsoft.com/office/word/2010/wordprocessingShape">
                    <wps:wsp>
                      <wps:cNvSpPr/>
                      <wps:spPr>
                        <a:xfrm>
                          <a:off x="0" y="0"/>
                          <a:ext cx="1701165" cy="262255"/>
                        </a:xfrm>
                        <a:prstGeom prst="wedgeRectCallout">
                          <a:avLst/>
                        </a:prstGeom>
                      </wps:spPr>
                      <wps:style>
                        <a:lnRef idx="2">
                          <a:schemeClr val="dk1"/>
                        </a:lnRef>
                        <a:fillRef idx="1">
                          <a:schemeClr val="lt1"/>
                        </a:fillRef>
                        <a:effectRef idx="0">
                          <a:schemeClr val="dk1"/>
                        </a:effectRef>
                        <a:fontRef idx="minor">
                          <a:schemeClr val="dk1"/>
                        </a:fontRef>
                      </wps:style>
                      <wps:txbx>
                        <w:txbxContent>
                          <w:p w:rsidR="006F3B92" w:rsidRDefault="006F3B92" w:rsidP="006F3B92">
                            <w:pPr>
                              <w:jc w:val="center"/>
                            </w:pPr>
                            <w:r>
                              <w:t>Cat on</w:t>
                            </w:r>
                            <w:r>
                              <w:t>ly</w:t>
                            </w:r>
                            <w:r w:rsidRPr="006F3B92">
                              <w:rPr>
                                <w:noProof/>
                              </w:rPr>
                              <w:drawing>
                                <wp:inline distT="0" distB="0" distL="0" distR="0" wp14:anchorId="4BD60AEC" wp14:editId="6D6DECE7">
                                  <wp:extent cx="1584960" cy="958658"/>
                                  <wp:effectExtent l="0" t="0" r="0" b="0"/>
                                  <wp:docPr id="8" name="Picture 8"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FD580" id="Rectangular Callout 7" o:spid="_x0000_s1029" type="#_x0000_t61" style="position:absolute;left:0;text-align:left;margin-left:142.7pt;margin-top:11.25pt;width:133.95pt;height:2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" adj="6300,24300" fillcolor="white [3201]" strokecolor="black [3200]" strokeweight="1pt">
                <v:textbox>
                  <w:txbxContent>
                    <w:p w:rsidR="006F3B92" w:rsidRDefault="006F3B92" w:rsidP="006F3B92">
                      <w:pPr>
                        <w:jc w:val="center"/>
                      </w:pPr>
                      <w:r>
                        <w:t>Cat on</w:t>
                      </w:r>
                      <w:r>
                        <w:t>ly</w:t>
                      </w:r>
                      <w:r w:rsidRPr="006F3B92">
                        <w:rPr>
                          <w:noProof/>
                        </w:rPr>
                        <w:drawing>
                          <wp:inline distT="0" distB="0" distL="0" distR="0" wp14:anchorId="4BD60AEC" wp14:editId="6D6DECE7">
                            <wp:extent cx="1584960" cy="958658"/>
                            <wp:effectExtent l="0" t="0" r="0" b="0"/>
                            <wp:docPr id="8" name="Picture 8"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v:textbox>
              </v:shape>
            </w:pict>
          </mc:Fallback>
        </mc:AlternateContent>
      </w:r>
      <w:r w:rsidR="006F3B92">
        <w:rPr>
          <w:noProof/>
        </w:rPr>
        <mc:AlternateContent>
          <mc:Choice Requires="wps">
            <w:drawing>
              <wp:anchor distT="0" distB="0" distL="114300" distR="114300" simplePos="0" relativeHeight="251667456" behindDoc="0" locked="0" layoutInCell="1" allowOverlap="1">
                <wp:simplePos x="0" y="0"/>
                <wp:positionH relativeFrom="column">
                  <wp:posOffset>-15903</wp:posOffset>
                </wp:positionH>
                <wp:positionV relativeFrom="paragraph">
                  <wp:posOffset>143841</wp:posOffset>
                </wp:positionV>
                <wp:extent cx="1781093" cy="262393"/>
                <wp:effectExtent l="0" t="0" r="10160" b="61595"/>
                <wp:wrapNone/>
                <wp:docPr id="5" name="Rectangular Callout 5"/>
                <wp:cNvGraphicFramePr/>
                <a:graphic xmlns:a="http://schemas.openxmlformats.org/drawingml/2006/main">
                  <a:graphicData uri="http://schemas.microsoft.com/office/word/2010/wordprocessingShape">
                    <wps:wsp>
                      <wps:cNvSpPr/>
                      <wps:spPr>
                        <a:xfrm>
                          <a:off x="0" y="0"/>
                          <a:ext cx="1781093" cy="262393"/>
                        </a:xfrm>
                        <a:prstGeom prst="wedgeRectCallout">
                          <a:avLst/>
                        </a:prstGeom>
                      </wps:spPr>
                      <wps:style>
                        <a:lnRef idx="2">
                          <a:schemeClr val="dk1"/>
                        </a:lnRef>
                        <a:fillRef idx="1">
                          <a:schemeClr val="lt1"/>
                        </a:fillRef>
                        <a:effectRef idx="0">
                          <a:schemeClr val="dk1"/>
                        </a:effectRef>
                        <a:fontRef idx="minor">
                          <a:schemeClr val="dk1"/>
                        </a:fontRef>
                      </wps:style>
                      <wps:txbx>
                        <w:txbxContent>
                          <w:p w:rsidR="006F3B92" w:rsidRDefault="006F3B92" w:rsidP="006F3B92">
                            <w:pPr>
                              <w:jc w:val="center"/>
                            </w:pPr>
                            <w:r>
                              <w:t>Dog only</w:t>
                            </w:r>
                            <w:r w:rsidRPr="006F3B92">
                              <w:rPr>
                                <w:noProof/>
                              </w:rPr>
                              <w:drawing>
                                <wp:inline distT="0" distB="0" distL="0" distR="0">
                                  <wp:extent cx="1584960" cy="958658"/>
                                  <wp:effectExtent l="0" t="0" r="0" b="0"/>
                                  <wp:docPr id="6" name="Picture 6"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ectangular Callout 5" o:spid="_x0000_s1030" type="#_x0000_t61" style="position:absolute;left:0;text-align:left;margin-left:-1.25pt;margin-top:11.35pt;width:140.25pt;height:20.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" adj="6300,24300" fillcolor="white [3201]" strokecolor="black [3200]" strokeweight="1pt">
                <v:textbox>
                  <w:txbxContent>
                    <w:p w:rsidR="006F3B92" w:rsidRDefault="006F3B92" w:rsidP="006F3B92">
                      <w:pPr>
                        <w:jc w:val="center"/>
                      </w:pPr>
                      <w:r>
                        <w:t>Dog only</w:t>
                      </w:r>
                      <w:r w:rsidRPr="006F3B92">
                        <w:rPr>
                          <w:noProof/>
                        </w:rPr>
                        <w:drawing>
                          <wp:inline distT="0" distB="0" distL="0" distR="0">
                            <wp:extent cx="1584960" cy="958658"/>
                            <wp:effectExtent l="0" t="0" r="0" b="0"/>
                            <wp:docPr id="6" name="Picture 6"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ena.Popovici\Desktop\Work Projects\MARKETING CAMPAIGNS\2020\Corona COMMS\----pet safety precautions\Email Banners\Ally email banner cat and do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4960" cy="958658"/>
                                    </a:xfrm>
                                    <a:prstGeom prst="rect">
                                      <a:avLst/>
                                    </a:prstGeom>
                                    <a:noFill/>
                                    <a:ln>
                                      <a:noFill/>
                                    </a:ln>
                                  </pic:spPr>
                                </pic:pic>
                              </a:graphicData>
                            </a:graphic>
                          </wp:inline>
                        </w:drawing>
                      </w:r>
                    </w:p>
                  </w:txbxContent>
                </v:textbox>
              </v:shape>
            </w:pict>
          </mc:Fallback>
        </mc:AlternateContent>
      </w:r>
    </w:p>
    <w:p w:rsidR="002B320E" w:rsidRDefault="002B320E" w:rsidP="001643AA">
      <w:pPr>
        <w:jc w:val="center"/>
        <w:rPr>
          <w:b/>
          <w:bCs/>
          <w:sz w:val="24"/>
          <w:szCs w:val="24"/>
        </w:rPr>
      </w:pPr>
    </w:p>
    <w:p w:rsidR="006F3B92" w:rsidRDefault="006F3B92" w:rsidP="006F3B92">
      <w:pPr>
        <w:rPr>
          <w:b/>
          <w:bCs/>
          <w:sz w:val="24"/>
          <w:szCs w:val="24"/>
        </w:rPr>
      </w:pPr>
      <w:r w:rsidRPr="006F3B92">
        <w:rPr>
          <w:b/>
          <w:bCs/>
          <w:noProof/>
          <w:sz w:val="24"/>
          <w:szCs w:val="24"/>
        </w:rPr>
        <w:drawing>
          <wp:inline distT="0" distB="0" distL="0" distR="0">
            <wp:extent cx="1749648" cy="1058269"/>
            <wp:effectExtent l="0" t="0" r="3175" b="8890"/>
            <wp:docPr id="1" name="Picture 1" descr="C:\Users\Elena.Popovici\Desktop\Work Projects\MARKETING CAMPAIGNS\2020\Corona COMMS\----pet safety precautions\Email Banners\Ally email banner dog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ena.Popovici\Desktop\Work Projects\MARKETING CAMPAIGNS\2020\Corona COMMS\----pet safety precautions\Email Banners\Ally email banner dog onl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52552" cy="1060026"/>
                    </a:xfrm>
                    <a:prstGeom prst="rect">
                      <a:avLst/>
                    </a:prstGeom>
                    <a:noFill/>
                    <a:ln>
                      <a:noFill/>
                    </a:ln>
                  </pic:spPr>
                </pic:pic>
              </a:graphicData>
            </a:graphic>
          </wp:inline>
        </w:drawing>
      </w:r>
      <w:r w:rsidRPr="006F3B92">
        <w:rPr>
          <w:b/>
          <w:bCs/>
          <w:noProof/>
          <w:sz w:val="24"/>
          <w:szCs w:val="24"/>
        </w:rPr>
        <w:drawing>
          <wp:inline distT="0" distB="0" distL="0" distR="0">
            <wp:extent cx="1746513" cy="1056372"/>
            <wp:effectExtent l="0" t="0" r="6350" b="0"/>
            <wp:docPr id="3" name="Picture 3" descr="C:\Users\Elena.Popovici\Desktop\Work Projects\MARKETING CAMPAIGNS\2020\Corona COMMS\----pet safety precautions\Email Banners\AllyDMV email banner cat 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ena.Popovici\Desktop\Work Projects\MARKETING CAMPAIGNS\2020\Corona COMMS\----pet safety precautions\Email Banners\AllyDMV email banner cat onl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63540" cy="1066671"/>
                    </a:xfrm>
                    <a:prstGeom prst="rect">
                      <a:avLst/>
                    </a:prstGeom>
                    <a:noFill/>
                    <a:ln>
                      <a:noFill/>
                    </a:ln>
                  </pic:spPr>
                </pic:pic>
              </a:graphicData>
            </a:graphic>
          </wp:inline>
        </w:drawing>
      </w:r>
      <w:r w:rsidRPr="006F3B92">
        <w:rPr>
          <w:b/>
          <w:bCs/>
          <w:noProof/>
          <w:sz w:val="24"/>
          <w:szCs w:val="24"/>
        </w:rPr>
        <w:drawing>
          <wp:inline distT="0" distB="0" distL="0" distR="0">
            <wp:extent cx="1802232" cy="1090074"/>
            <wp:effectExtent l="0" t="0" r="7620" b="0"/>
            <wp:docPr id="4" name="Picture 4" descr="C:\Users\Elena.Popovici\Desktop\Work Projects\MARKETING CAMPAIGNS\2020\Corona COMMS\----pet safety precautions\Email Banners\Ally email banner cat and d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ena.Popovici\Desktop\Work Projects\MARKETING CAMPAIGNS\2020\Corona COMMS\----pet safety precautions\Email Banners\Ally email banner cat and do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16830" cy="1098903"/>
                    </a:xfrm>
                    <a:prstGeom prst="rect">
                      <a:avLst/>
                    </a:prstGeom>
                    <a:noFill/>
                    <a:ln>
                      <a:noFill/>
                    </a:ln>
                  </pic:spPr>
                </pic:pic>
              </a:graphicData>
            </a:graphic>
          </wp:inline>
        </w:drawing>
      </w:r>
    </w:p>
    <w:p w:rsidR="000F28B5" w:rsidRDefault="000F28B5" w:rsidP="001643AA">
      <w:pPr>
        <w:jc w:val="center"/>
        <w:rPr>
          <w:b/>
          <w:bCs/>
          <w:sz w:val="24"/>
          <w:szCs w:val="24"/>
        </w:rPr>
      </w:pPr>
    </w:p>
    <w:p w:rsidR="001643AA" w:rsidRPr="0075696E" w:rsidRDefault="000F28B5" w:rsidP="001643AA">
      <w:pPr>
        <w:jc w:val="center"/>
        <w:rPr>
          <w:sz w:val="24"/>
          <w:szCs w:val="24"/>
        </w:rPr>
      </w:pPr>
      <w:r>
        <w:rPr>
          <w:b/>
          <w:bCs/>
          <w:sz w:val="24"/>
          <w:szCs w:val="24"/>
        </w:rPr>
        <w:t xml:space="preserve">Subject Line: </w:t>
      </w:r>
      <w:r w:rsidR="001643AA" w:rsidRPr="0075696E">
        <w:rPr>
          <w:b/>
          <w:bCs/>
          <w:sz w:val="24"/>
          <w:szCs w:val="24"/>
        </w:rPr>
        <w:t>Please be patient with us and smile!</w:t>
      </w:r>
    </w:p>
    <w:p w:rsidR="005C5DE9" w:rsidRPr="006C1DAA" w:rsidRDefault="001643AA" w:rsidP="005C5DE9">
      <w:pPr>
        <w:rPr>
          <w:i/>
        </w:rPr>
      </w:pPr>
      <w:r>
        <w:t> </w:t>
      </w:r>
      <w:r w:rsidR="00573C8D">
        <w:rPr>
          <w:i/>
        </w:rPr>
        <w:t>Dear Clients,</w:t>
      </w:r>
      <w:r w:rsidR="005C5DE9" w:rsidRPr="006C1DAA">
        <w:rPr>
          <w:i/>
        </w:rPr>
        <w:t xml:space="preserve"> </w:t>
      </w:r>
    </w:p>
    <w:p w:rsidR="00573C8D" w:rsidRDefault="00573C8D" w:rsidP="005C5DE9">
      <w:pPr>
        <w:rPr>
          <w:i/>
        </w:rPr>
      </w:pPr>
      <w:r>
        <w:rPr>
          <w:i/>
        </w:rPr>
        <w:t xml:space="preserve">Your pet’s safety remains our top priority. As you plan your upcoming visit to our clinic, we would like remind everyone to follow </w:t>
      </w:r>
      <w:r w:rsidR="00E97635">
        <w:rPr>
          <w:i/>
        </w:rPr>
        <w:t xml:space="preserve">the below </w:t>
      </w:r>
      <w:r>
        <w:rPr>
          <w:i/>
        </w:rPr>
        <w:t>key safety precautions:</w:t>
      </w:r>
    </w:p>
    <w:p w:rsidR="00573C8D" w:rsidRDefault="00E97635" w:rsidP="00573C8D">
      <w:pPr>
        <w:pStyle w:val="ListParagraph"/>
        <w:numPr>
          <w:ilvl w:val="0"/>
          <w:numId w:val="15"/>
        </w:numPr>
        <w:rPr>
          <w:i/>
        </w:rPr>
      </w:pPr>
      <w:r>
        <w:rPr>
          <w:i/>
        </w:rPr>
        <w:t>Ensure that</w:t>
      </w:r>
      <w:r w:rsidR="00573C8D">
        <w:rPr>
          <w:i/>
        </w:rPr>
        <w:t xml:space="preserve"> your dog’</w:t>
      </w:r>
      <w:r>
        <w:rPr>
          <w:i/>
        </w:rPr>
        <w:t xml:space="preserve">s collar is secure and leash is attached. </w:t>
      </w:r>
    </w:p>
    <w:p w:rsidR="00E97635" w:rsidRDefault="00E97635" w:rsidP="00573C8D">
      <w:pPr>
        <w:pStyle w:val="ListParagraph"/>
        <w:numPr>
          <w:ilvl w:val="0"/>
          <w:numId w:val="15"/>
        </w:numPr>
        <w:rPr>
          <w:i/>
        </w:rPr>
      </w:pPr>
      <w:r>
        <w:rPr>
          <w:i/>
        </w:rPr>
        <w:t xml:space="preserve">Place your cat in the carrier and double check that this is properly fastened and closed. Cats are known to be escape artists! </w:t>
      </w:r>
    </w:p>
    <w:p w:rsidR="00D2526B" w:rsidRPr="00573C8D" w:rsidRDefault="00D2526B" w:rsidP="00573C8D">
      <w:pPr>
        <w:pStyle w:val="ListParagraph"/>
        <w:numPr>
          <w:ilvl w:val="0"/>
          <w:numId w:val="15"/>
        </w:numPr>
        <w:rPr>
          <w:i/>
        </w:rPr>
      </w:pPr>
      <w:r>
        <w:rPr>
          <w:i/>
        </w:rPr>
        <w:t xml:space="preserve">Please continue to follow social distancing guidelines and wear face coverings during the COVID-19 pandemic. </w:t>
      </w:r>
    </w:p>
    <w:p w:rsidR="00D2526B" w:rsidRDefault="002B07DC" w:rsidP="005C5DE9">
      <w:pPr>
        <w:rPr>
          <w:i/>
        </w:rPr>
      </w:pPr>
      <w:r w:rsidRPr="006C1DAA">
        <w:rPr>
          <w:i/>
        </w:rPr>
        <w:t>While you wait at our clinic</w:t>
      </w:r>
      <w:r w:rsidRPr="00D2526B">
        <w:rPr>
          <w:i/>
        </w:rPr>
        <w:t xml:space="preserve">, please be patient with our staff, smile, and show them </w:t>
      </w:r>
      <w:r w:rsidR="00550CC8" w:rsidRPr="00D2526B">
        <w:rPr>
          <w:i/>
        </w:rPr>
        <w:t>kindness and respe</w:t>
      </w:r>
      <w:r w:rsidRPr="00D2526B">
        <w:rPr>
          <w:i/>
        </w:rPr>
        <w:t>ct. Our teams are work</w:t>
      </w:r>
      <w:r w:rsidRPr="006C1DAA">
        <w:rPr>
          <w:i/>
        </w:rPr>
        <w:t>ing harder than ever to care for your pets</w:t>
      </w:r>
      <w:r w:rsidR="00E97635">
        <w:rPr>
          <w:i/>
        </w:rPr>
        <w:t xml:space="preserve">! </w:t>
      </w:r>
      <w:r w:rsidRPr="006C1DAA">
        <w:rPr>
          <w:i/>
        </w:rPr>
        <w:t xml:space="preserve"> </w:t>
      </w:r>
    </w:p>
    <w:p w:rsidR="00D2526B" w:rsidRDefault="00D2526B" w:rsidP="005C5DE9">
      <w:pPr>
        <w:rPr>
          <w:i/>
        </w:rPr>
      </w:pPr>
    </w:p>
    <w:p w:rsidR="00E97635" w:rsidRDefault="00E97635" w:rsidP="005C5DE9">
      <w:pPr>
        <w:rPr>
          <w:i/>
        </w:rPr>
      </w:pPr>
      <w:r w:rsidRPr="006C1DAA">
        <w:rPr>
          <w:i/>
        </w:rPr>
        <w:t>We love ou</w:t>
      </w:r>
      <w:r>
        <w:rPr>
          <w:i/>
        </w:rPr>
        <w:t>r clients and the pets we serve.</w:t>
      </w:r>
    </w:p>
    <w:p w:rsidR="001643AA" w:rsidRDefault="00D2526B" w:rsidP="005C5DE9">
      <w:pPr>
        <w:rPr>
          <w:i/>
        </w:rPr>
      </w:pPr>
      <w:r>
        <w:rPr>
          <w:i/>
        </w:rPr>
        <w:t xml:space="preserve">Sincerely, </w:t>
      </w:r>
    </w:p>
    <w:p w:rsidR="00D2526B" w:rsidRPr="00D2526B" w:rsidRDefault="00D2526B" w:rsidP="005C5DE9">
      <w:r>
        <w:rPr>
          <w:i/>
        </w:rPr>
        <w:t xml:space="preserve">The Leadership Team at </w:t>
      </w:r>
      <w:r w:rsidRPr="00D2526B">
        <w:rPr>
          <w:i/>
        </w:rPr>
        <w:t>[HOSPITAL NAME]</w:t>
      </w:r>
    </w:p>
    <w:p w:rsidR="00565A0D" w:rsidRDefault="001643AA" w:rsidP="001643AA">
      <w:r>
        <w:t> </w:t>
      </w:r>
    </w:p>
    <w:sectPr w:rsidR="00565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E1341"/>
    <w:multiLevelType w:val="hybridMultilevel"/>
    <w:tmpl w:val="2FC86E22"/>
    <w:lvl w:ilvl="0" w:tplc="F8D4938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9A6E04"/>
    <w:multiLevelType w:val="hybridMultilevel"/>
    <w:tmpl w:val="A0A095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1B08D5"/>
    <w:multiLevelType w:val="hybridMultilevel"/>
    <w:tmpl w:val="A0A09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C4C5F"/>
    <w:multiLevelType w:val="hybridMultilevel"/>
    <w:tmpl w:val="7BCE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1">
      <w:start w:val="1"/>
      <w:numFmt w:val="bullet"/>
      <w:lvlText w:val=""/>
      <w:lvlJc w:val="left"/>
      <w:pPr>
        <w:ind w:left="3960" w:hanging="360"/>
      </w:pPr>
      <w:rPr>
        <w:rFonts w:ascii="Symbol" w:hAnsi="Symbol"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4615B4"/>
    <w:multiLevelType w:val="hybridMultilevel"/>
    <w:tmpl w:val="90A6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371808"/>
    <w:multiLevelType w:val="hybridMultilevel"/>
    <w:tmpl w:val="863C3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BC03BA"/>
    <w:multiLevelType w:val="hybridMultilevel"/>
    <w:tmpl w:val="72E071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DC568B4"/>
    <w:multiLevelType w:val="hybridMultilevel"/>
    <w:tmpl w:val="6DBE9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EE1BF3"/>
    <w:multiLevelType w:val="hybridMultilevel"/>
    <w:tmpl w:val="E8E05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F02FD0"/>
    <w:multiLevelType w:val="hybridMultilevel"/>
    <w:tmpl w:val="0CA451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2642D1"/>
    <w:multiLevelType w:val="hybridMultilevel"/>
    <w:tmpl w:val="ADE0F4B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13F52BF"/>
    <w:multiLevelType w:val="hybridMultilevel"/>
    <w:tmpl w:val="69EAA4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4A9590B"/>
    <w:multiLevelType w:val="hybridMultilevel"/>
    <w:tmpl w:val="A24E08F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E94A2C"/>
    <w:multiLevelType w:val="hybridMultilevel"/>
    <w:tmpl w:val="585AF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F4523F"/>
    <w:multiLevelType w:val="hybridMultilevel"/>
    <w:tmpl w:val="F8FA1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C0237E9"/>
    <w:multiLevelType w:val="hybridMultilevel"/>
    <w:tmpl w:val="5EB48B7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7E6259D2"/>
    <w:multiLevelType w:val="hybridMultilevel"/>
    <w:tmpl w:val="96E69A34"/>
    <w:lvl w:ilvl="0" w:tplc="98B62A5C">
      <w:start w:val="1"/>
      <w:numFmt w:val="decimal"/>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14"/>
  </w:num>
  <w:num w:numId="5">
    <w:abstractNumId w:val="3"/>
  </w:num>
  <w:num w:numId="6">
    <w:abstractNumId w:val="12"/>
  </w:num>
  <w:num w:numId="7">
    <w:abstractNumId w:val="15"/>
  </w:num>
  <w:num w:numId="8">
    <w:abstractNumId w:val="6"/>
  </w:num>
  <w:num w:numId="9">
    <w:abstractNumId w:val="10"/>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8"/>
  </w:num>
  <w:num w:numId="14">
    <w:abstractNumId w:val="9"/>
  </w:num>
  <w:num w:numId="15">
    <w:abstractNumId w:val="7"/>
  </w:num>
  <w:num w:numId="16">
    <w:abstractNumId w:val="11"/>
  </w:num>
  <w:num w:numId="17">
    <w:abstractNumId w:val="13"/>
  </w:num>
  <w:num w:numId="18">
    <w:abstractNumId w:val="4"/>
  </w:num>
  <w:num w:numId="19">
    <w:abstractNumId w:val="1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EIgMzIzMjQ1NzAyUdpeDU4uLM/DyQAsNaABwroSEsAAAA"/>
  </w:docVars>
  <w:rsids>
    <w:rsidRoot w:val="000C2FE5"/>
    <w:rsid w:val="00000F35"/>
    <w:rsid w:val="00002CB1"/>
    <w:rsid w:val="00005E71"/>
    <w:rsid w:val="00007409"/>
    <w:rsid w:val="000122F8"/>
    <w:rsid w:val="00013B09"/>
    <w:rsid w:val="0001495D"/>
    <w:rsid w:val="00020FA9"/>
    <w:rsid w:val="00025F43"/>
    <w:rsid w:val="00027112"/>
    <w:rsid w:val="000302E0"/>
    <w:rsid w:val="0003114A"/>
    <w:rsid w:val="00031C01"/>
    <w:rsid w:val="00033822"/>
    <w:rsid w:val="00036FF0"/>
    <w:rsid w:val="0003781B"/>
    <w:rsid w:val="00041207"/>
    <w:rsid w:val="000446F0"/>
    <w:rsid w:val="00045A8B"/>
    <w:rsid w:val="000507F5"/>
    <w:rsid w:val="0005168E"/>
    <w:rsid w:val="00051706"/>
    <w:rsid w:val="00053A11"/>
    <w:rsid w:val="00053F50"/>
    <w:rsid w:val="00055769"/>
    <w:rsid w:val="00061112"/>
    <w:rsid w:val="000635D7"/>
    <w:rsid w:val="00063A2D"/>
    <w:rsid w:val="00071733"/>
    <w:rsid w:val="00074752"/>
    <w:rsid w:val="000758C8"/>
    <w:rsid w:val="00075D85"/>
    <w:rsid w:val="00075DBA"/>
    <w:rsid w:val="000767EA"/>
    <w:rsid w:val="0007713A"/>
    <w:rsid w:val="00083758"/>
    <w:rsid w:val="00084E37"/>
    <w:rsid w:val="0008503D"/>
    <w:rsid w:val="000921FF"/>
    <w:rsid w:val="000956CD"/>
    <w:rsid w:val="00097838"/>
    <w:rsid w:val="000A30DB"/>
    <w:rsid w:val="000A39AF"/>
    <w:rsid w:val="000A4E5E"/>
    <w:rsid w:val="000A6B40"/>
    <w:rsid w:val="000B3EB0"/>
    <w:rsid w:val="000B435C"/>
    <w:rsid w:val="000B498A"/>
    <w:rsid w:val="000B52E9"/>
    <w:rsid w:val="000B6598"/>
    <w:rsid w:val="000B7801"/>
    <w:rsid w:val="000C1655"/>
    <w:rsid w:val="000C2FE5"/>
    <w:rsid w:val="000C38AD"/>
    <w:rsid w:val="000C79F7"/>
    <w:rsid w:val="000C7D7E"/>
    <w:rsid w:val="000D095A"/>
    <w:rsid w:val="000D134E"/>
    <w:rsid w:val="000D3561"/>
    <w:rsid w:val="000D612B"/>
    <w:rsid w:val="000D7E6E"/>
    <w:rsid w:val="000E5110"/>
    <w:rsid w:val="000E59A8"/>
    <w:rsid w:val="000E7B7B"/>
    <w:rsid w:val="000F28B5"/>
    <w:rsid w:val="000F4511"/>
    <w:rsid w:val="000F4512"/>
    <w:rsid w:val="000F4D7A"/>
    <w:rsid w:val="000F4F42"/>
    <w:rsid w:val="000F6289"/>
    <w:rsid w:val="000F62DA"/>
    <w:rsid w:val="00103108"/>
    <w:rsid w:val="001056EA"/>
    <w:rsid w:val="00105BA2"/>
    <w:rsid w:val="00105BC6"/>
    <w:rsid w:val="001104A2"/>
    <w:rsid w:val="0011181D"/>
    <w:rsid w:val="00116594"/>
    <w:rsid w:val="00125B10"/>
    <w:rsid w:val="0013317B"/>
    <w:rsid w:val="00136949"/>
    <w:rsid w:val="001433C3"/>
    <w:rsid w:val="00145FCD"/>
    <w:rsid w:val="00146ADB"/>
    <w:rsid w:val="001618FE"/>
    <w:rsid w:val="001643AA"/>
    <w:rsid w:val="00171879"/>
    <w:rsid w:val="00171BF8"/>
    <w:rsid w:val="001720BA"/>
    <w:rsid w:val="001770AD"/>
    <w:rsid w:val="00180B3D"/>
    <w:rsid w:val="0018246A"/>
    <w:rsid w:val="001848C7"/>
    <w:rsid w:val="00184C24"/>
    <w:rsid w:val="00190507"/>
    <w:rsid w:val="00192AF2"/>
    <w:rsid w:val="00194131"/>
    <w:rsid w:val="00194F1E"/>
    <w:rsid w:val="00195930"/>
    <w:rsid w:val="001A218C"/>
    <w:rsid w:val="001A2430"/>
    <w:rsid w:val="001A71E8"/>
    <w:rsid w:val="001A75E2"/>
    <w:rsid w:val="001B465C"/>
    <w:rsid w:val="001B5BB1"/>
    <w:rsid w:val="001C0611"/>
    <w:rsid w:val="001C3C40"/>
    <w:rsid w:val="001C425B"/>
    <w:rsid w:val="001C4784"/>
    <w:rsid w:val="001C4E4A"/>
    <w:rsid w:val="001D09BF"/>
    <w:rsid w:val="001D2C04"/>
    <w:rsid w:val="001D4566"/>
    <w:rsid w:val="001D52CD"/>
    <w:rsid w:val="001D6CFC"/>
    <w:rsid w:val="001D76CD"/>
    <w:rsid w:val="001E0CD0"/>
    <w:rsid w:val="001E46B7"/>
    <w:rsid w:val="001E6C2A"/>
    <w:rsid w:val="001E6E62"/>
    <w:rsid w:val="001F0B78"/>
    <w:rsid w:val="001F0E9C"/>
    <w:rsid w:val="001F1A89"/>
    <w:rsid w:val="001F643F"/>
    <w:rsid w:val="001F67B0"/>
    <w:rsid w:val="002012CF"/>
    <w:rsid w:val="002066AB"/>
    <w:rsid w:val="00206D3E"/>
    <w:rsid w:val="00207C94"/>
    <w:rsid w:val="00210BB6"/>
    <w:rsid w:val="00213A1E"/>
    <w:rsid w:val="00215B15"/>
    <w:rsid w:val="002168AD"/>
    <w:rsid w:val="0022001A"/>
    <w:rsid w:val="00220450"/>
    <w:rsid w:val="00225CC6"/>
    <w:rsid w:val="00226CC8"/>
    <w:rsid w:val="002343D0"/>
    <w:rsid w:val="00235823"/>
    <w:rsid w:val="0024062B"/>
    <w:rsid w:val="00240676"/>
    <w:rsid w:val="00241291"/>
    <w:rsid w:val="00243015"/>
    <w:rsid w:val="00251437"/>
    <w:rsid w:val="002531FA"/>
    <w:rsid w:val="00254B24"/>
    <w:rsid w:val="00254B25"/>
    <w:rsid w:val="0026081C"/>
    <w:rsid w:val="002619A9"/>
    <w:rsid w:val="002668D4"/>
    <w:rsid w:val="00266A66"/>
    <w:rsid w:val="002739B6"/>
    <w:rsid w:val="00273A6A"/>
    <w:rsid w:val="00274BA8"/>
    <w:rsid w:val="00274EB8"/>
    <w:rsid w:val="00275655"/>
    <w:rsid w:val="00276F1C"/>
    <w:rsid w:val="002776E9"/>
    <w:rsid w:val="00277ED5"/>
    <w:rsid w:val="002855C8"/>
    <w:rsid w:val="00291747"/>
    <w:rsid w:val="00294E54"/>
    <w:rsid w:val="002A026D"/>
    <w:rsid w:val="002A0B09"/>
    <w:rsid w:val="002A3BCD"/>
    <w:rsid w:val="002A47C7"/>
    <w:rsid w:val="002A5EF6"/>
    <w:rsid w:val="002B07DC"/>
    <w:rsid w:val="002B0892"/>
    <w:rsid w:val="002B0ADB"/>
    <w:rsid w:val="002B1271"/>
    <w:rsid w:val="002B1436"/>
    <w:rsid w:val="002B1528"/>
    <w:rsid w:val="002B320E"/>
    <w:rsid w:val="002B4AB6"/>
    <w:rsid w:val="002B5A75"/>
    <w:rsid w:val="002B60A7"/>
    <w:rsid w:val="002B6571"/>
    <w:rsid w:val="002C0C93"/>
    <w:rsid w:val="002C37DC"/>
    <w:rsid w:val="002C5089"/>
    <w:rsid w:val="002C50B4"/>
    <w:rsid w:val="002C63E2"/>
    <w:rsid w:val="002C64DE"/>
    <w:rsid w:val="002D4970"/>
    <w:rsid w:val="002D528E"/>
    <w:rsid w:val="002E51A8"/>
    <w:rsid w:val="002E60B5"/>
    <w:rsid w:val="002F32BB"/>
    <w:rsid w:val="002F438B"/>
    <w:rsid w:val="002F4A77"/>
    <w:rsid w:val="002F75FA"/>
    <w:rsid w:val="00300882"/>
    <w:rsid w:val="0030206A"/>
    <w:rsid w:val="003062EF"/>
    <w:rsid w:val="003066AC"/>
    <w:rsid w:val="00307804"/>
    <w:rsid w:val="003114F8"/>
    <w:rsid w:val="00312BBE"/>
    <w:rsid w:val="003133ED"/>
    <w:rsid w:val="00313CFD"/>
    <w:rsid w:val="00315B73"/>
    <w:rsid w:val="003204BF"/>
    <w:rsid w:val="00320FB6"/>
    <w:rsid w:val="00321DFF"/>
    <w:rsid w:val="00325660"/>
    <w:rsid w:val="00327B42"/>
    <w:rsid w:val="003313A8"/>
    <w:rsid w:val="003333F4"/>
    <w:rsid w:val="00334CC7"/>
    <w:rsid w:val="003405DB"/>
    <w:rsid w:val="00341761"/>
    <w:rsid w:val="00341C8C"/>
    <w:rsid w:val="00341EDE"/>
    <w:rsid w:val="003429BE"/>
    <w:rsid w:val="00347567"/>
    <w:rsid w:val="0035058D"/>
    <w:rsid w:val="003506E7"/>
    <w:rsid w:val="00351DAB"/>
    <w:rsid w:val="00353EE6"/>
    <w:rsid w:val="00355C36"/>
    <w:rsid w:val="0035674E"/>
    <w:rsid w:val="00363A56"/>
    <w:rsid w:val="00363E78"/>
    <w:rsid w:val="003662BF"/>
    <w:rsid w:val="00366A00"/>
    <w:rsid w:val="0038124B"/>
    <w:rsid w:val="00381844"/>
    <w:rsid w:val="00383FCD"/>
    <w:rsid w:val="00386E21"/>
    <w:rsid w:val="003924AD"/>
    <w:rsid w:val="00396246"/>
    <w:rsid w:val="00396733"/>
    <w:rsid w:val="00396A9C"/>
    <w:rsid w:val="0039704C"/>
    <w:rsid w:val="003979E5"/>
    <w:rsid w:val="00397D87"/>
    <w:rsid w:val="003A0CD5"/>
    <w:rsid w:val="003A0D63"/>
    <w:rsid w:val="003A15A9"/>
    <w:rsid w:val="003A4175"/>
    <w:rsid w:val="003A43B5"/>
    <w:rsid w:val="003A5624"/>
    <w:rsid w:val="003B399D"/>
    <w:rsid w:val="003C1667"/>
    <w:rsid w:val="003C2D6E"/>
    <w:rsid w:val="003C591A"/>
    <w:rsid w:val="003C6B9F"/>
    <w:rsid w:val="003D11D4"/>
    <w:rsid w:val="003E0F44"/>
    <w:rsid w:val="003E1AF6"/>
    <w:rsid w:val="003E43CF"/>
    <w:rsid w:val="003F0EF1"/>
    <w:rsid w:val="003F13E8"/>
    <w:rsid w:val="003F2962"/>
    <w:rsid w:val="003F2C49"/>
    <w:rsid w:val="003F3687"/>
    <w:rsid w:val="003F60E8"/>
    <w:rsid w:val="003F6110"/>
    <w:rsid w:val="0040093A"/>
    <w:rsid w:val="0040230E"/>
    <w:rsid w:val="00405C94"/>
    <w:rsid w:val="00410DDA"/>
    <w:rsid w:val="004112B2"/>
    <w:rsid w:val="00414835"/>
    <w:rsid w:val="00416498"/>
    <w:rsid w:val="00423296"/>
    <w:rsid w:val="00423D88"/>
    <w:rsid w:val="00427D6D"/>
    <w:rsid w:val="00430DA8"/>
    <w:rsid w:val="0043127F"/>
    <w:rsid w:val="00432BAD"/>
    <w:rsid w:val="00444A86"/>
    <w:rsid w:val="00446EEB"/>
    <w:rsid w:val="00447929"/>
    <w:rsid w:val="004533A9"/>
    <w:rsid w:val="004560E5"/>
    <w:rsid w:val="00457660"/>
    <w:rsid w:val="0045791D"/>
    <w:rsid w:val="004653E5"/>
    <w:rsid w:val="0047154F"/>
    <w:rsid w:val="0047235F"/>
    <w:rsid w:val="0047358E"/>
    <w:rsid w:val="00476498"/>
    <w:rsid w:val="00476BAF"/>
    <w:rsid w:val="00485F62"/>
    <w:rsid w:val="0048676E"/>
    <w:rsid w:val="00493FDE"/>
    <w:rsid w:val="0049492F"/>
    <w:rsid w:val="00494F74"/>
    <w:rsid w:val="00495A52"/>
    <w:rsid w:val="00497356"/>
    <w:rsid w:val="004A2BAB"/>
    <w:rsid w:val="004B2500"/>
    <w:rsid w:val="004B3A99"/>
    <w:rsid w:val="004B4803"/>
    <w:rsid w:val="004B67A1"/>
    <w:rsid w:val="004B6959"/>
    <w:rsid w:val="004C0F62"/>
    <w:rsid w:val="004C3D57"/>
    <w:rsid w:val="004D5681"/>
    <w:rsid w:val="004E254A"/>
    <w:rsid w:val="004E553C"/>
    <w:rsid w:val="004E6D82"/>
    <w:rsid w:val="004F0C4A"/>
    <w:rsid w:val="004F21F9"/>
    <w:rsid w:val="004F4058"/>
    <w:rsid w:val="004F48DF"/>
    <w:rsid w:val="004F5682"/>
    <w:rsid w:val="0050630B"/>
    <w:rsid w:val="00506D11"/>
    <w:rsid w:val="00516041"/>
    <w:rsid w:val="00517F10"/>
    <w:rsid w:val="00524380"/>
    <w:rsid w:val="00524A54"/>
    <w:rsid w:val="00525465"/>
    <w:rsid w:val="00526FCC"/>
    <w:rsid w:val="0053123E"/>
    <w:rsid w:val="00536335"/>
    <w:rsid w:val="0053764B"/>
    <w:rsid w:val="00537BA5"/>
    <w:rsid w:val="00537CD5"/>
    <w:rsid w:val="00542D01"/>
    <w:rsid w:val="00544575"/>
    <w:rsid w:val="00544AE5"/>
    <w:rsid w:val="005456A6"/>
    <w:rsid w:val="005466FA"/>
    <w:rsid w:val="00547590"/>
    <w:rsid w:val="00550CC8"/>
    <w:rsid w:val="00551C13"/>
    <w:rsid w:val="005528C5"/>
    <w:rsid w:val="00553655"/>
    <w:rsid w:val="005536D9"/>
    <w:rsid w:val="00556B27"/>
    <w:rsid w:val="00556BCC"/>
    <w:rsid w:val="00557838"/>
    <w:rsid w:val="00563365"/>
    <w:rsid w:val="00565A0D"/>
    <w:rsid w:val="005675C1"/>
    <w:rsid w:val="005714D8"/>
    <w:rsid w:val="00573C8D"/>
    <w:rsid w:val="0057621D"/>
    <w:rsid w:val="0057729C"/>
    <w:rsid w:val="0058427F"/>
    <w:rsid w:val="00592CA2"/>
    <w:rsid w:val="00593138"/>
    <w:rsid w:val="005936D3"/>
    <w:rsid w:val="00595C79"/>
    <w:rsid w:val="0059650A"/>
    <w:rsid w:val="00597C57"/>
    <w:rsid w:val="005A0F7B"/>
    <w:rsid w:val="005A0FD2"/>
    <w:rsid w:val="005A1B7D"/>
    <w:rsid w:val="005A1FD7"/>
    <w:rsid w:val="005A27A3"/>
    <w:rsid w:val="005A3E83"/>
    <w:rsid w:val="005A55FF"/>
    <w:rsid w:val="005A56CB"/>
    <w:rsid w:val="005A6B03"/>
    <w:rsid w:val="005B189D"/>
    <w:rsid w:val="005B3469"/>
    <w:rsid w:val="005B364F"/>
    <w:rsid w:val="005B5821"/>
    <w:rsid w:val="005B671B"/>
    <w:rsid w:val="005B6DCD"/>
    <w:rsid w:val="005C0316"/>
    <w:rsid w:val="005C0D8D"/>
    <w:rsid w:val="005C3AF7"/>
    <w:rsid w:val="005C43A2"/>
    <w:rsid w:val="005C46D2"/>
    <w:rsid w:val="005C5DE9"/>
    <w:rsid w:val="005D059F"/>
    <w:rsid w:val="005D3600"/>
    <w:rsid w:val="005D4B4B"/>
    <w:rsid w:val="005D73AE"/>
    <w:rsid w:val="005E05D3"/>
    <w:rsid w:val="005E1D1B"/>
    <w:rsid w:val="005E70FA"/>
    <w:rsid w:val="005F0F8B"/>
    <w:rsid w:val="005F1CDC"/>
    <w:rsid w:val="005F5B1A"/>
    <w:rsid w:val="005F5D57"/>
    <w:rsid w:val="00606090"/>
    <w:rsid w:val="00606AE7"/>
    <w:rsid w:val="00610246"/>
    <w:rsid w:val="00613131"/>
    <w:rsid w:val="00613535"/>
    <w:rsid w:val="00614532"/>
    <w:rsid w:val="00617BEE"/>
    <w:rsid w:val="00621306"/>
    <w:rsid w:val="0062272B"/>
    <w:rsid w:val="006246CC"/>
    <w:rsid w:val="00624A72"/>
    <w:rsid w:val="00626FCA"/>
    <w:rsid w:val="00631A21"/>
    <w:rsid w:val="00640CB0"/>
    <w:rsid w:val="006503FB"/>
    <w:rsid w:val="006520D9"/>
    <w:rsid w:val="006524BB"/>
    <w:rsid w:val="006533BF"/>
    <w:rsid w:val="00655685"/>
    <w:rsid w:val="00657C75"/>
    <w:rsid w:val="00661A1B"/>
    <w:rsid w:val="00666E82"/>
    <w:rsid w:val="0066701C"/>
    <w:rsid w:val="006670C1"/>
    <w:rsid w:val="00673E9E"/>
    <w:rsid w:val="0067454D"/>
    <w:rsid w:val="00675713"/>
    <w:rsid w:val="00677BFF"/>
    <w:rsid w:val="00683CAA"/>
    <w:rsid w:val="00683E54"/>
    <w:rsid w:val="00686D43"/>
    <w:rsid w:val="00690056"/>
    <w:rsid w:val="00692B83"/>
    <w:rsid w:val="006949A2"/>
    <w:rsid w:val="00696268"/>
    <w:rsid w:val="00696A07"/>
    <w:rsid w:val="00697FD8"/>
    <w:rsid w:val="006A11D8"/>
    <w:rsid w:val="006A1460"/>
    <w:rsid w:val="006A35D0"/>
    <w:rsid w:val="006A4453"/>
    <w:rsid w:val="006A5360"/>
    <w:rsid w:val="006A5927"/>
    <w:rsid w:val="006B02D6"/>
    <w:rsid w:val="006B14D3"/>
    <w:rsid w:val="006B3B99"/>
    <w:rsid w:val="006B589B"/>
    <w:rsid w:val="006B6EE5"/>
    <w:rsid w:val="006C0E54"/>
    <w:rsid w:val="006C1476"/>
    <w:rsid w:val="006C1DAA"/>
    <w:rsid w:val="006C3CA5"/>
    <w:rsid w:val="006C611A"/>
    <w:rsid w:val="006C7CB8"/>
    <w:rsid w:val="006D2822"/>
    <w:rsid w:val="006D566F"/>
    <w:rsid w:val="006D6181"/>
    <w:rsid w:val="006D77B7"/>
    <w:rsid w:val="006E0136"/>
    <w:rsid w:val="006E3516"/>
    <w:rsid w:val="006F2BEF"/>
    <w:rsid w:val="006F3B92"/>
    <w:rsid w:val="006F5190"/>
    <w:rsid w:val="006F558A"/>
    <w:rsid w:val="006F6716"/>
    <w:rsid w:val="006F7E2D"/>
    <w:rsid w:val="00700F53"/>
    <w:rsid w:val="00706F14"/>
    <w:rsid w:val="007077E1"/>
    <w:rsid w:val="0071056B"/>
    <w:rsid w:val="00710C96"/>
    <w:rsid w:val="00711060"/>
    <w:rsid w:val="0071199B"/>
    <w:rsid w:val="00721E86"/>
    <w:rsid w:val="007242E7"/>
    <w:rsid w:val="00724A42"/>
    <w:rsid w:val="00731776"/>
    <w:rsid w:val="00735BDE"/>
    <w:rsid w:val="0073634D"/>
    <w:rsid w:val="0073659E"/>
    <w:rsid w:val="007402CB"/>
    <w:rsid w:val="00740AB4"/>
    <w:rsid w:val="0074383D"/>
    <w:rsid w:val="00747890"/>
    <w:rsid w:val="00753E8F"/>
    <w:rsid w:val="0075696E"/>
    <w:rsid w:val="00761A9D"/>
    <w:rsid w:val="007715B1"/>
    <w:rsid w:val="0077547D"/>
    <w:rsid w:val="00785025"/>
    <w:rsid w:val="00786FFD"/>
    <w:rsid w:val="007927F9"/>
    <w:rsid w:val="00792FE3"/>
    <w:rsid w:val="0079341B"/>
    <w:rsid w:val="00796472"/>
    <w:rsid w:val="00797170"/>
    <w:rsid w:val="007973FC"/>
    <w:rsid w:val="007A0321"/>
    <w:rsid w:val="007A0FB3"/>
    <w:rsid w:val="007B124C"/>
    <w:rsid w:val="007B22BB"/>
    <w:rsid w:val="007B3745"/>
    <w:rsid w:val="007B3B7C"/>
    <w:rsid w:val="007B471A"/>
    <w:rsid w:val="007B6C53"/>
    <w:rsid w:val="007C0946"/>
    <w:rsid w:val="007C1A9F"/>
    <w:rsid w:val="007C368E"/>
    <w:rsid w:val="007C3C30"/>
    <w:rsid w:val="007C4F53"/>
    <w:rsid w:val="007C5266"/>
    <w:rsid w:val="007D68BE"/>
    <w:rsid w:val="007D68ED"/>
    <w:rsid w:val="007E685A"/>
    <w:rsid w:val="007F354E"/>
    <w:rsid w:val="007F607E"/>
    <w:rsid w:val="007F6B60"/>
    <w:rsid w:val="007F7B96"/>
    <w:rsid w:val="00800849"/>
    <w:rsid w:val="00800C1D"/>
    <w:rsid w:val="00801637"/>
    <w:rsid w:val="00807932"/>
    <w:rsid w:val="008160AD"/>
    <w:rsid w:val="00822184"/>
    <w:rsid w:val="00823241"/>
    <w:rsid w:val="00830A72"/>
    <w:rsid w:val="00841DB0"/>
    <w:rsid w:val="00842C5A"/>
    <w:rsid w:val="00847909"/>
    <w:rsid w:val="00847AA9"/>
    <w:rsid w:val="00850007"/>
    <w:rsid w:val="00851925"/>
    <w:rsid w:val="00851A9F"/>
    <w:rsid w:val="00853810"/>
    <w:rsid w:val="00861C78"/>
    <w:rsid w:val="008657CA"/>
    <w:rsid w:val="0086581B"/>
    <w:rsid w:val="00867009"/>
    <w:rsid w:val="0087152B"/>
    <w:rsid w:val="00871DB5"/>
    <w:rsid w:val="0087560B"/>
    <w:rsid w:val="0087733F"/>
    <w:rsid w:val="00883C00"/>
    <w:rsid w:val="0088405B"/>
    <w:rsid w:val="0088583E"/>
    <w:rsid w:val="008859E9"/>
    <w:rsid w:val="0088672F"/>
    <w:rsid w:val="0088697E"/>
    <w:rsid w:val="00891129"/>
    <w:rsid w:val="0089191F"/>
    <w:rsid w:val="00893303"/>
    <w:rsid w:val="00894997"/>
    <w:rsid w:val="008A032B"/>
    <w:rsid w:val="008A0E80"/>
    <w:rsid w:val="008A1EA6"/>
    <w:rsid w:val="008A2053"/>
    <w:rsid w:val="008A245D"/>
    <w:rsid w:val="008A2DB2"/>
    <w:rsid w:val="008A36B9"/>
    <w:rsid w:val="008A78E1"/>
    <w:rsid w:val="008B0DAC"/>
    <w:rsid w:val="008B3C11"/>
    <w:rsid w:val="008C389E"/>
    <w:rsid w:val="008D01DF"/>
    <w:rsid w:val="008D2172"/>
    <w:rsid w:val="008D6D10"/>
    <w:rsid w:val="008E0B93"/>
    <w:rsid w:val="008E1DB4"/>
    <w:rsid w:val="008E4583"/>
    <w:rsid w:val="008F0120"/>
    <w:rsid w:val="008F2AC8"/>
    <w:rsid w:val="008F2B42"/>
    <w:rsid w:val="008F372A"/>
    <w:rsid w:val="008F45F1"/>
    <w:rsid w:val="008F4E5A"/>
    <w:rsid w:val="008F71B7"/>
    <w:rsid w:val="0091452A"/>
    <w:rsid w:val="00914634"/>
    <w:rsid w:val="00917006"/>
    <w:rsid w:val="009170C8"/>
    <w:rsid w:val="0091747B"/>
    <w:rsid w:val="00922F21"/>
    <w:rsid w:val="009233EF"/>
    <w:rsid w:val="0092632A"/>
    <w:rsid w:val="00927A0A"/>
    <w:rsid w:val="00931A2E"/>
    <w:rsid w:val="00933B03"/>
    <w:rsid w:val="009349CE"/>
    <w:rsid w:val="009365F3"/>
    <w:rsid w:val="009430FB"/>
    <w:rsid w:val="00945713"/>
    <w:rsid w:val="00945C7A"/>
    <w:rsid w:val="00945D8A"/>
    <w:rsid w:val="0095160B"/>
    <w:rsid w:val="00955E49"/>
    <w:rsid w:val="0095644F"/>
    <w:rsid w:val="0095655E"/>
    <w:rsid w:val="00956B90"/>
    <w:rsid w:val="009600FF"/>
    <w:rsid w:val="00961A88"/>
    <w:rsid w:val="00962A4F"/>
    <w:rsid w:val="00963C4D"/>
    <w:rsid w:val="009706C1"/>
    <w:rsid w:val="00971C5F"/>
    <w:rsid w:val="00975E28"/>
    <w:rsid w:val="00990321"/>
    <w:rsid w:val="0099558C"/>
    <w:rsid w:val="00997D69"/>
    <w:rsid w:val="009A259A"/>
    <w:rsid w:val="009A316D"/>
    <w:rsid w:val="009A606C"/>
    <w:rsid w:val="009A626D"/>
    <w:rsid w:val="009A6815"/>
    <w:rsid w:val="009A798A"/>
    <w:rsid w:val="009A7D9B"/>
    <w:rsid w:val="009B09F3"/>
    <w:rsid w:val="009B1062"/>
    <w:rsid w:val="009B1856"/>
    <w:rsid w:val="009C0450"/>
    <w:rsid w:val="009C40CE"/>
    <w:rsid w:val="009C512F"/>
    <w:rsid w:val="009C58D4"/>
    <w:rsid w:val="009C669F"/>
    <w:rsid w:val="009C76DB"/>
    <w:rsid w:val="009D0A17"/>
    <w:rsid w:val="009D111C"/>
    <w:rsid w:val="009D2473"/>
    <w:rsid w:val="009D771B"/>
    <w:rsid w:val="009E4C9B"/>
    <w:rsid w:val="009E610C"/>
    <w:rsid w:val="009F3E7C"/>
    <w:rsid w:val="009F46DA"/>
    <w:rsid w:val="00A0154E"/>
    <w:rsid w:val="00A016FC"/>
    <w:rsid w:val="00A01CF5"/>
    <w:rsid w:val="00A02319"/>
    <w:rsid w:val="00A044D8"/>
    <w:rsid w:val="00A05F3D"/>
    <w:rsid w:val="00A07892"/>
    <w:rsid w:val="00A125D1"/>
    <w:rsid w:val="00A1308D"/>
    <w:rsid w:val="00A13286"/>
    <w:rsid w:val="00A14C26"/>
    <w:rsid w:val="00A16C41"/>
    <w:rsid w:val="00A23757"/>
    <w:rsid w:val="00A237FE"/>
    <w:rsid w:val="00A23F20"/>
    <w:rsid w:val="00A24CA1"/>
    <w:rsid w:val="00A2526B"/>
    <w:rsid w:val="00A25A54"/>
    <w:rsid w:val="00A274B3"/>
    <w:rsid w:val="00A315BF"/>
    <w:rsid w:val="00A3284E"/>
    <w:rsid w:val="00A336E7"/>
    <w:rsid w:val="00A364A0"/>
    <w:rsid w:val="00A4687B"/>
    <w:rsid w:val="00A46C1C"/>
    <w:rsid w:val="00A522EA"/>
    <w:rsid w:val="00A53B8F"/>
    <w:rsid w:val="00A5419C"/>
    <w:rsid w:val="00A57A6C"/>
    <w:rsid w:val="00A57F11"/>
    <w:rsid w:val="00A631A4"/>
    <w:rsid w:val="00A63E2E"/>
    <w:rsid w:val="00A64743"/>
    <w:rsid w:val="00A6591B"/>
    <w:rsid w:val="00A70479"/>
    <w:rsid w:val="00A7075A"/>
    <w:rsid w:val="00A72C6E"/>
    <w:rsid w:val="00A72CBE"/>
    <w:rsid w:val="00A73685"/>
    <w:rsid w:val="00A74054"/>
    <w:rsid w:val="00A74408"/>
    <w:rsid w:val="00A7629A"/>
    <w:rsid w:val="00A76D47"/>
    <w:rsid w:val="00A775C4"/>
    <w:rsid w:val="00A81D3C"/>
    <w:rsid w:val="00A81F38"/>
    <w:rsid w:val="00A82B38"/>
    <w:rsid w:val="00A91EF3"/>
    <w:rsid w:val="00A92691"/>
    <w:rsid w:val="00A946D2"/>
    <w:rsid w:val="00A9489C"/>
    <w:rsid w:val="00AA1DC2"/>
    <w:rsid w:val="00AA4763"/>
    <w:rsid w:val="00AB02DD"/>
    <w:rsid w:val="00AB1F29"/>
    <w:rsid w:val="00AB478A"/>
    <w:rsid w:val="00AB4E37"/>
    <w:rsid w:val="00AB58D6"/>
    <w:rsid w:val="00AB7708"/>
    <w:rsid w:val="00AC084C"/>
    <w:rsid w:val="00AC16CD"/>
    <w:rsid w:val="00AD171F"/>
    <w:rsid w:val="00AD4BE7"/>
    <w:rsid w:val="00AD4CFE"/>
    <w:rsid w:val="00AD52C1"/>
    <w:rsid w:val="00AE0831"/>
    <w:rsid w:val="00AE7EC2"/>
    <w:rsid w:val="00AF0A4D"/>
    <w:rsid w:val="00AF2BE0"/>
    <w:rsid w:val="00B22EF4"/>
    <w:rsid w:val="00B24069"/>
    <w:rsid w:val="00B3002A"/>
    <w:rsid w:val="00B3132C"/>
    <w:rsid w:val="00B31454"/>
    <w:rsid w:val="00B32453"/>
    <w:rsid w:val="00B32C10"/>
    <w:rsid w:val="00B36741"/>
    <w:rsid w:val="00B36E5C"/>
    <w:rsid w:val="00B44225"/>
    <w:rsid w:val="00B45FD2"/>
    <w:rsid w:val="00B47613"/>
    <w:rsid w:val="00B47F4C"/>
    <w:rsid w:val="00B529C5"/>
    <w:rsid w:val="00B530CA"/>
    <w:rsid w:val="00B54C5F"/>
    <w:rsid w:val="00B5653E"/>
    <w:rsid w:val="00B6285B"/>
    <w:rsid w:val="00B62CC8"/>
    <w:rsid w:val="00B642F0"/>
    <w:rsid w:val="00B65C1C"/>
    <w:rsid w:val="00B72256"/>
    <w:rsid w:val="00B7256B"/>
    <w:rsid w:val="00B73674"/>
    <w:rsid w:val="00B73686"/>
    <w:rsid w:val="00B73EBE"/>
    <w:rsid w:val="00B74B2B"/>
    <w:rsid w:val="00B74D65"/>
    <w:rsid w:val="00B764C6"/>
    <w:rsid w:val="00B76CF9"/>
    <w:rsid w:val="00B77F3A"/>
    <w:rsid w:val="00B80DBE"/>
    <w:rsid w:val="00B8265F"/>
    <w:rsid w:val="00B86094"/>
    <w:rsid w:val="00B930FB"/>
    <w:rsid w:val="00B96309"/>
    <w:rsid w:val="00B97814"/>
    <w:rsid w:val="00BA01E7"/>
    <w:rsid w:val="00BA02A2"/>
    <w:rsid w:val="00BA0A8E"/>
    <w:rsid w:val="00BA377B"/>
    <w:rsid w:val="00BA608F"/>
    <w:rsid w:val="00BB153E"/>
    <w:rsid w:val="00BB2B93"/>
    <w:rsid w:val="00BB2F6A"/>
    <w:rsid w:val="00BB7F79"/>
    <w:rsid w:val="00BC0630"/>
    <w:rsid w:val="00BC312D"/>
    <w:rsid w:val="00BC7847"/>
    <w:rsid w:val="00BC7BC7"/>
    <w:rsid w:val="00BD1D3F"/>
    <w:rsid w:val="00BD1EB0"/>
    <w:rsid w:val="00BD3809"/>
    <w:rsid w:val="00BE140B"/>
    <w:rsid w:val="00BE15A1"/>
    <w:rsid w:val="00BE2709"/>
    <w:rsid w:val="00BE3AD2"/>
    <w:rsid w:val="00BE53B1"/>
    <w:rsid w:val="00BE5541"/>
    <w:rsid w:val="00BE55C5"/>
    <w:rsid w:val="00BE5AE1"/>
    <w:rsid w:val="00BF06BC"/>
    <w:rsid w:val="00BF117E"/>
    <w:rsid w:val="00BF38D2"/>
    <w:rsid w:val="00C01C00"/>
    <w:rsid w:val="00C03780"/>
    <w:rsid w:val="00C13800"/>
    <w:rsid w:val="00C13EF1"/>
    <w:rsid w:val="00C15E6B"/>
    <w:rsid w:val="00C15E6D"/>
    <w:rsid w:val="00C20359"/>
    <w:rsid w:val="00C21070"/>
    <w:rsid w:val="00C213E1"/>
    <w:rsid w:val="00C21732"/>
    <w:rsid w:val="00C21EEB"/>
    <w:rsid w:val="00C21FC5"/>
    <w:rsid w:val="00C27DFC"/>
    <w:rsid w:val="00C305A1"/>
    <w:rsid w:val="00C30EC0"/>
    <w:rsid w:val="00C33F9E"/>
    <w:rsid w:val="00C34109"/>
    <w:rsid w:val="00C401A5"/>
    <w:rsid w:val="00C517E7"/>
    <w:rsid w:val="00C528FB"/>
    <w:rsid w:val="00C61619"/>
    <w:rsid w:val="00C6191E"/>
    <w:rsid w:val="00C643CE"/>
    <w:rsid w:val="00C65494"/>
    <w:rsid w:val="00C65765"/>
    <w:rsid w:val="00C7144F"/>
    <w:rsid w:val="00C72807"/>
    <w:rsid w:val="00C73CFF"/>
    <w:rsid w:val="00C76AAB"/>
    <w:rsid w:val="00C84455"/>
    <w:rsid w:val="00C8492E"/>
    <w:rsid w:val="00C850D3"/>
    <w:rsid w:val="00C866F1"/>
    <w:rsid w:val="00C92DC3"/>
    <w:rsid w:val="00C962A4"/>
    <w:rsid w:val="00C96BBB"/>
    <w:rsid w:val="00C9752F"/>
    <w:rsid w:val="00CA019B"/>
    <w:rsid w:val="00CA3328"/>
    <w:rsid w:val="00CA70F5"/>
    <w:rsid w:val="00CB1935"/>
    <w:rsid w:val="00CB3DBE"/>
    <w:rsid w:val="00CB76C8"/>
    <w:rsid w:val="00CB7B04"/>
    <w:rsid w:val="00CC3021"/>
    <w:rsid w:val="00CC3130"/>
    <w:rsid w:val="00CD0D8F"/>
    <w:rsid w:val="00CD5114"/>
    <w:rsid w:val="00CF038E"/>
    <w:rsid w:val="00CF0ABD"/>
    <w:rsid w:val="00CF0D6F"/>
    <w:rsid w:val="00CF295F"/>
    <w:rsid w:val="00CF3569"/>
    <w:rsid w:val="00CF3AEF"/>
    <w:rsid w:val="00CF414C"/>
    <w:rsid w:val="00CF5B37"/>
    <w:rsid w:val="00CF5F00"/>
    <w:rsid w:val="00CF6A46"/>
    <w:rsid w:val="00D01B83"/>
    <w:rsid w:val="00D01CDC"/>
    <w:rsid w:val="00D02607"/>
    <w:rsid w:val="00D02790"/>
    <w:rsid w:val="00D02F12"/>
    <w:rsid w:val="00D0527F"/>
    <w:rsid w:val="00D062BA"/>
    <w:rsid w:val="00D06A5D"/>
    <w:rsid w:val="00D06A7F"/>
    <w:rsid w:val="00D06EA3"/>
    <w:rsid w:val="00D10F78"/>
    <w:rsid w:val="00D118A9"/>
    <w:rsid w:val="00D1292D"/>
    <w:rsid w:val="00D13119"/>
    <w:rsid w:val="00D13923"/>
    <w:rsid w:val="00D13E34"/>
    <w:rsid w:val="00D17003"/>
    <w:rsid w:val="00D21698"/>
    <w:rsid w:val="00D2315E"/>
    <w:rsid w:val="00D23253"/>
    <w:rsid w:val="00D241BC"/>
    <w:rsid w:val="00D2526B"/>
    <w:rsid w:val="00D3127E"/>
    <w:rsid w:val="00D31BE2"/>
    <w:rsid w:val="00D40A4D"/>
    <w:rsid w:val="00D42373"/>
    <w:rsid w:val="00D43152"/>
    <w:rsid w:val="00D44D21"/>
    <w:rsid w:val="00D5027F"/>
    <w:rsid w:val="00D5499F"/>
    <w:rsid w:val="00D5714E"/>
    <w:rsid w:val="00D6086C"/>
    <w:rsid w:val="00D60CE4"/>
    <w:rsid w:val="00D60EE2"/>
    <w:rsid w:val="00D62301"/>
    <w:rsid w:val="00D669B9"/>
    <w:rsid w:val="00D72F95"/>
    <w:rsid w:val="00D73EFF"/>
    <w:rsid w:val="00D743F0"/>
    <w:rsid w:val="00D751A0"/>
    <w:rsid w:val="00D779E0"/>
    <w:rsid w:val="00D80742"/>
    <w:rsid w:val="00D814E3"/>
    <w:rsid w:val="00D82E53"/>
    <w:rsid w:val="00D858E1"/>
    <w:rsid w:val="00D91505"/>
    <w:rsid w:val="00D91C59"/>
    <w:rsid w:val="00D91E97"/>
    <w:rsid w:val="00D939B6"/>
    <w:rsid w:val="00D9496B"/>
    <w:rsid w:val="00D95A4E"/>
    <w:rsid w:val="00D960FE"/>
    <w:rsid w:val="00DA224F"/>
    <w:rsid w:val="00DB1618"/>
    <w:rsid w:val="00DB720A"/>
    <w:rsid w:val="00DC1630"/>
    <w:rsid w:val="00DC2347"/>
    <w:rsid w:val="00DC31E2"/>
    <w:rsid w:val="00DC3DFF"/>
    <w:rsid w:val="00DC76D0"/>
    <w:rsid w:val="00DC7914"/>
    <w:rsid w:val="00DD2F15"/>
    <w:rsid w:val="00DD330D"/>
    <w:rsid w:val="00DD3C43"/>
    <w:rsid w:val="00DD4099"/>
    <w:rsid w:val="00DD6955"/>
    <w:rsid w:val="00DE14BD"/>
    <w:rsid w:val="00DE1E8C"/>
    <w:rsid w:val="00DE510F"/>
    <w:rsid w:val="00DF155A"/>
    <w:rsid w:val="00DF1ACF"/>
    <w:rsid w:val="00DF20C3"/>
    <w:rsid w:val="00DF2CAA"/>
    <w:rsid w:val="00DF3C4F"/>
    <w:rsid w:val="00DF708C"/>
    <w:rsid w:val="00E03408"/>
    <w:rsid w:val="00E035C7"/>
    <w:rsid w:val="00E04711"/>
    <w:rsid w:val="00E11FFA"/>
    <w:rsid w:val="00E14053"/>
    <w:rsid w:val="00E265AD"/>
    <w:rsid w:val="00E33876"/>
    <w:rsid w:val="00E3613F"/>
    <w:rsid w:val="00E45C4C"/>
    <w:rsid w:val="00E4633C"/>
    <w:rsid w:val="00E463FF"/>
    <w:rsid w:val="00E471CD"/>
    <w:rsid w:val="00E47350"/>
    <w:rsid w:val="00E508EF"/>
    <w:rsid w:val="00E51468"/>
    <w:rsid w:val="00E54A44"/>
    <w:rsid w:val="00E550FA"/>
    <w:rsid w:val="00E94E4C"/>
    <w:rsid w:val="00E95232"/>
    <w:rsid w:val="00E96D35"/>
    <w:rsid w:val="00E97635"/>
    <w:rsid w:val="00EA11E2"/>
    <w:rsid w:val="00EA2055"/>
    <w:rsid w:val="00EA4CBF"/>
    <w:rsid w:val="00EA7057"/>
    <w:rsid w:val="00EB2FBA"/>
    <w:rsid w:val="00EB30A2"/>
    <w:rsid w:val="00EB6437"/>
    <w:rsid w:val="00EB67C6"/>
    <w:rsid w:val="00EB71EC"/>
    <w:rsid w:val="00EC09BE"/>
    <w:rsid w:val="00EC142B"/>
    <w:rsid w:val="00EC2552"/>
    <w:rsid w:val="00EC5A0A"/>
    <w:rsid w:val="00EC6F70"/>
    <w:rsid w:val="00EC76B9"/>
    <w:rsid w:val="00EC77BC"/>
    <w:rsid w:val="00ED1EAF"/>
    <w:rsid w:val="00EE39E8"/>
    <w:rsid w:val="00EF000B"/>
    <w:rsid w:val="00EF0D91"/>
    <w:rsid w:val="00EF65D8"/>
    <w:rsid w:val="00EF7F9E"/>
    <w:rsid w:val="00F00424"/>
    <w:rsid w:val="00F0385A"/>
    <w:rsid w:val="00F077A4"/>
    <w:rsid w:val="00F14228"/>
    <w:rsid w:val="00F1748A"/>
    <w:rsid w:val="00F22B9E"/>
    <w:rsid w:val="00F22D1A"/>
    <w:rsid w:val="00F248E3"/>
    <w:rsid w:val="00F31F43"/>
    <w:rsid w:val="00F321D9"/>
    <w:rsid w:val="00F32C2E"/>
    <w:rsid w:val="00F3409B"/>
    <w:rsid w:val="00F356B0"/>
    <w:rsid w:val="00F35944"/>
    <w:rsid w:val="00F366C2"/>
    <w:rsid w:val="00F37E17"/>
    <w:rsid w:val="00F44D71"/>
    <w:rsid w:val="00F47824"/>
    <w:rsid w:val="00F51007"/>
    <w:rsid w:val="00F51AF5"/>
    <w:rsid w:val="00F54842"/>
    <w:rsid w:val="00F63A22"/>
    <w:rsid w:val="00F70ED9"/>
    <w:rsid w:val="00F740CD"/>
    <w:rsid w:val="00F77783"/>
    <w:rsid w:val="00F815EB"/>
    <w:rsid w:val="00F81FB6"/>
    <w:rsid w:val="00F82219"/>
    <w:rsid w:val="00F82EE3"/>
    <w:rsid w:val="00F83A2E"/>
    <w:rsid w:val="00F856DA"/>
    <w:rsid w:val="00F85BAB"/>
    <w:rsid w:val="00F8618C"/>
    <w:rsid w:val="00F8736B"/>
    <w:rsid w:val="00F87FD8"/>
    <w:rsid w:val="00F90602"/>
    <w:rsid w:val="00F910F2"/>
    <w:rsid w:val="00F95E6E"/>
    <w:rsid w:val="00F96432"/>
    <w:rsid w:val="00F9658A"/>
    <w:rsid w:val="00F969DF"/>
    <w:rsid w:val="00FA2B8D"/>
    <w:rsid w:val="00FA7028"/>
    <w:rsid w:val="00FB1736"/>
    <w:rsid w:val="00FB2ADF"/>
    <w:rsid w:val="00FB2C85"/>
    <w:rsid w:val="00FB69E3"/>
    <w:rsid w:val="00FB7FDF"/>
    <w:rsid w:val="00FC0869"/>
    <w:rsid w:val="00FC0F23"/>
    <w:rsid w:val="00FC1AF4"/>
    <w:rsid w:val="00FC6D6A"/>
    <w:rsid w:val="00FD0145"/>
    <w:rsid w:val="00FD103E"/>
    <w:rsid w:val="00FD533B"/>
    <w:rsid w:val="00FD7F65"/>
    <w:rsid w:val="00FE735E"/>
    <w:rsid w:val="00FF1984"/>
    <w:rsid w:val="00FF283D"/>
    <w:rsid w:val="00FF2BB1"/>
    <w:rsid w:val="00FF2C27"/>
    <w:rsid w:val="00FF5CBE"/>
    <w:rsid w:val="00FF6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58C90D-90A3-4DC2-9034-DD04AB488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0C2F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2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2FE5"/>
    <w:pPr>
      <w:ind w:left="720"/>
      <w:contextualSpacing/>
    </w:pPr>
  </w:style>
  <w:style w:type="character" w:customStyle="1" w:styleId="Heading2Char">
    <w:name w:val="Heading 2 Char"/>
    <w:basedOn w:val="DefaultParagraphFont"/>
    <w:link w:val="Heading2"/>
    <w:uiPriority w:val="9"/>
    <w:rsid w:val="000C2FE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6ADB"/>
    <w:rPr>
      <w:color w:val="0563C1" w:themeColor="hyperlink"/>
      <w:u w:val="single"/>
    </w:rPr>
  </w:style>
  <w:style w:type="character" w:styleId="FollowedHyperlink">
    <w:name w:val="FollowedHyperlink"/>
    <w:basedOn w:val="DefaultParagraphFont"/>
    <w:uiPriority w:val="99"/>
    <w:semiHidden/>
    <w:unhideWhenUsed/>
    <w:rsid w:val="007973FC"/>
    <w:rPr>
      <w:color w:val="954F72" w:themeColor="followedHyperlink"/>
      <w:u w:val="single"/>
    </w:rPr>
  </w:style>
  <w:style w:type="character" w:customStyle="1" w:styleId="attrlink">
    <w:name w:val="attrlink"/>
    <w:basedOn w:val="DefaultParagraphFont"/>
    <w:rsid w:val="00797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960265">
      <w:bodyDiv w:val="1"/>
      <w:marLeft w:val="0"/>
      <w:marRight w:val="0"/>
      <w:marTop w:val="0"/>
      <w:marBottom w:val="0"/>
      <w:divBdr>
        <w:top w:val="none" w:sz="0" w:space="0" w:color="auto"/>
        <w:left w:val="none" w:sz="0" w:space="0" w:color="auto"/>
        <w:bottom w:val="none" w:sz="0" w:space="0" w:color="auto"/>
        <w:right w:val="none" w:sz="0" w:space="0" w:color="auto"/>
      </w:divBdr>
    </w:div>
    <w:div w:id="272052493">
      <w:bodyDiv w:val="1"/>
      <w:marLeft w:val="0"/>
      <w:marRight w:val="0"/>
      <w:marTop w:val="0"/>
      <w:marBottom w:val="0"/>
      <w:divBdr>
        <w:top w:val="none" w:sz="0" w:space="0" w:color="auto"/>
        <w:left w:val="none" w:sz="0" w:space="0" w:color="auto"/>
        <w:bottom w:val="none" w:sz="0" w:space="0" w:color="auto"/>
        <w:right w:val="none" w:sz="0" w:space="0" w:color="auto"/>
      </w:divBdr>
    </w:div>
    <w:div w:id="799810444">
      <w:bodyDiv w:val="1"/>
      <w:marLeft w:val="0"/>
      <w:marRight w:val="0"/>
      <w:marTop w:val="0"/>
      <w:marBottom w:val="0"/>
      <w:divBdr>
        <w:top w:val="none" w:sz="0" w:space="0" w:color="auto"/>
        <w:left w:val="none" w:sz="0" w:space="0" w:color="auto"/>
        <w:bottom w:val="none" w:sz="0" w:space="0" w:color="auto"/>
        <w:right w:val="none" w:sz="0" w:space="0" w:color="auto"/>
      </w:divBdr>
    </w:div>
    <w:div w:id="806430301">
      <w:bodyDiv w:val="1"/>
      <w:marLeft w:val="0"/>
      <w:marRight w:val="0"/>
      <w:marTop w:val="0"/>
      <w:marBottom w:val="0"/>
      <w:divBdr>
        <w:top w:val="none" w:sz="0" w:space="0" w:color="auto"/>
        <w:left w:val="none" w:sz="0" w:space="0" w:color="auto"/>
        <w:bottom w:val="none" w:sz="0" w:space="0" w:color="auto"/>
        <w:right w:val="none" w:sz="0" w:space="0" w:color="auto"/>
      </w:divBdr>
    </w:div>
    <w:div w:id="863783971">
      <w:bodyDiv w:val="1"/>
      <w:marLeft w:val="0"/>
      <w:marRight w:val="0"/>
      <w:marTop w:val="0"/>
      <w:marBottom w:val="0"/>
      <w:divBdr>
        <w:top w:val="none" w:sz="0" w:space="0" w:color="auto"/>
        <w:left w:val="none" w:sz="0" w:space="0" w:color="auto"/>
        <w:bottom w:val="none" w:sz="0" w:space="0" w:color="auto"/>
        <w:right w:val="none" w:sz="0" w:space="0" w:color="auto"/>
      </w:divBdr>
    </w:div>
    <w:div w:id="951324893">
      <w:bodyDiv w:val="1"/>
      <w:marLeft w:val="0"/>
      <w:marRight w:val="0"/>
      <w:marTop w:val="0"/>
      <w:marBottom w:val="0"/>
      <w:divBdr>
        <w:top w:val="none" w:sz="0" w:space="0" w:color="auto"/>
        <w:left w:val="none" w:sz="0" w:space="0" w:color="auto"/>
        <w:bottom w:val="none" w:sz="0" w:space="0" w:color="auto"/>
        <w:right w:val="none" w:sz="0" w:space="0" w:color="auto"/>
      </w:divBdr>
    </w:div>
    <w:div w:id="1041784372">
      <w:bodyDiv w:val="1"/>
      <w:marLeft w:val="0"/>
      <w:marRight w:val="0"/>
      <w:marTop w:val="0"/>
      <w:marBottom w:val="0"/>
      <w:divBdr>
        <w:top w:val="none" w:sz="0" w:space="0" w:color="auto"/>
        <w:left w:val="none" w:sz="0" w:space="0" w:color="auto"/>
        <w:bottom w:val="none" w:sz="0" w:space="0" w:color="auto"/>
        <w:right w:val="none" w:sz="0" w:space="0" w:color="auto"/>
      </w:divBdr>
    </w:div>
    <w:div w:id="1096827907">
      <w:bodyDiv w:val="1"/>
      <w:marLeft w:val="0"/>
      <w:marRight w:val="0"/>
      <w:marTop w:val="0"/>
      <w:marBottom w:val="0"/>
      <w:divBdr>
        <w:top w:val="none" w:sz="0" w:space="0" w:color="auto"/>
        <w:left w:val="none" w:sz="0" w:space="0" w:color="auto"/>
        <w:bottom w:val="none" w:sz="0" w:space="0" w:color="auto"/>
        <w:right w:val="none" w:sz="0" w:space="0" w:color="auto"/>
      </w:divBdr>
    </w:div>
    <w:div w:id="1236430132">
      <w:bodyDiv w:val="1"/>
      <w:marLeft w:val="0"/>
      <w:marRight w:val="0"/>
      <w:marTop w:val="0"/>
      <w:marBottom w:val="0"/>
      <w:divBdr>
        <w:top w:val="none" w:sz="0" w:space="0" w:color="auto"/>
        <w:left w:val="none" w:sz="0" w:space="0" w:color="auto"/>
        <w:bottom w:val="none" w:sz="0" w:space="0" w:color="auto"/>
        <w:right w:val="none" w:sz="0" w:space="0" w:color="auto"/>
      </w:divBdr>
    </w:div>
    <w:div w:id="1351419556">
      <w:bodyDiv w:val="1"/>
      <w:marLeft w:val="0"/>
      <w:marRight w:val="0"/>
      <w:marTop w:val="0"/>
      <w:marBottom w:val="0"/>
      <w:divBdr>
        <w:top w:val="none" w:sz="0" w:space="0" w:color="auto"/>
        <w:left w:val="none" w:sz="0" w:space="0" w:color="auto"/>
        <w:bottom w:val="none" w:sz="0" w:space="0" w:color="auto"/>
        <w:right w:val="none" w:sz="0" w:space="0" w:color="auto"/>
      </w:divBdr>
    </w:div>
    <w:div w:id="1505238989">
      <w:bodyDiv w:val="1"/>
      <w:marLeft w:val="0"/>
      <w:marRight w:val="0"/>
      <w:marTop w:val="0"/>
      <w:marBottom w:val="0"/>
      <w:divBdr>
        <w:top w:val="none" w:sz="0" w:space="0" w:color="auto"/>
        <w:left w:val="none" w:sz="0" w:space="0" w:color="auto"/>
        <w:bottom w:val="none" w:sz="0" w:space="0" w:color="auto"/>
        <w:right w:val="none" w:sz="0" w:space="0" w:color="auto"/>
      </w:divBdr>
    </w:div>
    <w:div w:id="2003270517">
      <w:bodyDiv w:val="1"/>
      <w:marLeft w:val="0"/>
      <w:marRight w:val="0"/>
      <w:marTop w:val="0"/>
      <w:marBottom w:val="0"/>
      <w:divBdr>
        <w:top w:val="none" w:sz="0" w:space="0" w:color="auto"/>
        <w:left w:val="none" w:sz="0" w:space="0" w:color="auto"/>
        <w:bottom w:val="none" w:sz="0" w:space="0" w:color="auto"/>
        <w:right w:val="none" w:sz="0" w:space="0" w:color="auto"/>
      </w:divBdr>
    </w:div>
    <w:div w:id="205141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3</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Koester</dc:creator>
  <cp:keywords/>
  <dc:description/>
  <cp:lastModifiedBy>Elena Popovici</cp:lastModifiedBy>
  <cp:revision>71</cp:revision>
  <dcterms:created xsi:type="dcterms:W3CDTF">2020-06-03T14:57:00Z</dcterms:created>
  <dcterms:modified xsi:type="dcterms:W3CDTF">2020-07-29T18:24:00Z</dcterms:modified>
</cp:coreProperties>
</file>